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7F922912" w:rsidR="000F2CDD" w:rsidRDefault="030917AF" w:rsidP="35D6E1D7">
      <w:pPr>
        <w:rPr>
          <w:sz w:val="40"/>
          <w:szCs w:val="40"/>
        </w:rPr>
      </w:pPr>
      <w:r w:rsidRPr="47534BB5">
        <w:rPr>
          <w:sz w:val="36"/>
          <w:szCs w:val="36"/>
        </w:rPr>
        <w:t>2022 Collaborative Solution</w:t>
      </w:r>
    </w:p>
    <w:p w14:paraId="13D26EBF" w14:textId="163DAB73" w:rsidR="35D6E1D7" w:rsidRDefault="35D6E1D7" w:rsidP="35D6E1D7">
      <w:pPr>
        <w:rPr>
          <w:sz w:val="40"/>
          <w:szCs w:val="40"/>
        </w:rPr>
      </w:pPr>
      <w:r w:rsidRPr="35D6E1D7">
        <w:rPr>
          <w:sz w:val="36"/>
          <w:szCs w:val="36"/>
        </w:rPr>
        <w:t>Q1</w:t>
      </w:r>
    </w:p>
    <w:p w14:paraId="1833D783" w14:textId="3B9665D7" w:rsidR="35D6E1D7" w:rsidRDefault="35D6E1D7" w:rsidP="35D6E1D7">
      <w:pPr>
        <w:rPr>
          <w:sz w:val="24"/>
          <w:szCs w:val="24"/>
        </w:rPr>
      </w:pPr>
      <w:proofErr w:type="spellStart"/>
      <w:r w:rsidRPr="35D6E1D7">
        <w:rPr>
          <w:b/>
          <w:bCs/>
          <w:sz w:val="24"/>
          <w:szCs w:val="24"/>
        </w:rPr>
        <w:t>a.i</w:t>
      </w:r>
      <w:proofErr w:type="spellEnd"/>
      <w:r w:rsidRPr="35D6E1D7">
        <w:rPr>
          <w:b/>
          <w:bCs/>
          <w:sz w:val="24"/>
          <w:szCs w:val="24"/>
        </w:rPr>
        <w:t xml:space="preserve">. </w:t>
      </w:r>
      <w:r w:rsidRPr="35D6E1D7">
        <w:rPr>
          <w:sz w:val="24"/>
          <w:szCs w:val="24"/>
        </w:rPr>
        <w:t xml:space="preserve">Synchronization primitives are required when there is a critical section (a section of code in which there is a resource being shared) there are multiple threads that could potentially try to run in this critical section at the same time. We use synchronization primitives to ensure the threads do not both run in the critical section at the same time. </w:t>
      </w:r>
    </w:p>
    <w:p w14:paraId="6F6BD9A4" w14:textId="6E9E0898" w:rsidR="35D6E1D7" w:rsidRDefault="35D6E1D7" w:rsidP="35D6E1D7">
      <w:pPr>
        <w:rPr>
          <w:sz w:val="24"/>
          <w:szCs w:val="24"/>
        </w:rPr>
      </w:pPr>
      <w:r w:rsidRPr="35D6E1D7">
        <w:rPr>
          <w:sz w:val="24"/>
          <w:szCs w:val="24"/>
        </w:rPr>
        <w:t>Examples:</w:t>
      </w:r>
    </w:p>
    <w:p w14:paraId="7AEBC193" w14:textId="3D512E8D" w:rsidR="35D6E1D7" w:rsidRDefault="35D6E1D7" w:rsidP="35D6E1D7">
      <w:pPr>
        <w:rPr>
          <w:sz w:val="24"/>
          <w:szCs w:val="24"/>
        </w:rPr>
      </w:pPr>
      <w:r w:rsidRPr="35D6E1D7">
        <w:rPr>
          <w:sz w:val="24"/>
          <w:szCs w:val="24"/>
        </w:rPr>
        <w:t>A lock is a synchronization primitive using an atomic test and set function to allow only one resource to acquire it at any one time.</w:t>
      </w:r>
    </w:p>
    <w:p w14:paraId="1CD30C86" w14:textId="3092CBA1" w:rsidR="35D6E1D7" w:rsidRDefault="35D6E1D7" w:rsidP="35D6E1D7">
      <w:pPr>
        <w:rPr>
          <w:sz w:val="24"/>
          <w:szCs w:val="24"/>
        </w:rPr>
      </w:pPr>
      <w:r w:rsidRPr="619FE574">
        <w:rPr>
          <w:sz w:val="24"/>
          <w:szCs w:val="24"/>
        </w:rPr>
        <w:t>A semaphore is implemented on top of</w:t>
      </w:r>
      <w:r w:rsidR="531DB018" w:rsidRPr="619FE574">
        <w:rPr>
          <w:sz w:val="24"/>
          <w:szCs w:val="24"/>
        </w:rPr>
        <w:t xml:space="preserve"> </w:t>
      </w:r>
      <w:r w:rsidRPr="619FE574">
        <w:rPr>
          <w:sz w:val="24"/>
          <w:szCs w:val="24"/>
        </w:rPr>
        <w:t>a lock. It has a counter that threads attempt to down. Only one thread can down the semaphore at any time, and it must up the semaphore when done.</w:t>
      </w:r>
    </w:p>
    <w:p w14:paraId="6A9D1F34" w14:textId="7D64A5BE" w:rsidR="35D6E1D7" w:rsidRDefault="35D6E1D7" w:rsidP="35D6E1D7">
      <w:pPr>
        <w:rPr>
          <w:b/>
          <w:bCs/>
          <w:sz w:val="24"/>
          <w:szCs w:val="24"/>
        </w:rPr>
      </w:pPr>
      <w:r w:rsidRPr="35D6E1D7">
        <w:rPr>
          <w:sz w:val="24"/>
          <w:szCs w:val="24"/>
        </w:rPr>
        <w:t>A monitor allows for synchronization between multiple threads, but it also keeps a few conditions that threads can use to communicate with each other about when certain conditions have been met.</w:t>
      </w:r>
    </w:p>
    <w:p w14:paraId="7E9E2194" w14:textId="71871E0B" w:rsidR="35D6E1D7" w:rsidRDefault="38FF95CE" w:rsidP="35D6E1D7">
      <w:pPr>
        <w:rPr>
          <w:sz w:val="24"/>
          <w:szCs w:val="24"/>
        </w:rPr>
      </w:pPr>
      <w:commentRangeStart w:id="0"/>
      <w:commentRangeStart w:id="1"/>
      <w:commentRangeStart w:id="2"/>
      <w:proofErr w:type="spellStart"/>
      <w:r w:rsidRPr="13F05A3C">
        <w:rPr>
          <w:b/>
          <w:bCs/>
          <w:sz w:val="24"/>
          <w:szCs w:val="24"/>
        </w:rPr>
        <w:t>a.ii</w:t>
      </w:r>
      <w:proofErr w:type="spellEnd"/>
      <w:r w:rsidRPr="13F05A3C">
        <w:rPr>
          <w:b/>
          <w:bCs/>
          <w:sz w:val="24"/>
          <w:szCs w:val="24"/>
        </w:rPr>
        <w:t xml:space="preserve">. </w:t>
      </w:r>
      <w:r w:rsidRPr="13F05A3C">
        <w:rPr>
          <w:sz w:val="24"/>
          <w:szCs w:val="24"/>
        </w:rPr>
        <w:t>The OS kernel would need to associate an integer value for threads that attempt to acquire it to set it to 1 and 0 to acquire and free the lock respectively.</w:t>
      </w:r>
      <w:commentRangeEnd w:id="0"/>
      <w:r w:rsidR="35D6E1D7">
        <w:rPr>
          <w:rStyle w:val="CommentReference"/>
        </w:rPr>
        <w:commentReference w:id="0"/>
      </w:r>
      <w:commentRangeEnd w:id="1"/>
      <w:r w:rsidR="003525CE">
        <w:rPr>
          <w:rStyle w:val="CommentReference"/>
        </w:rPr>
        <w:commentReference w:id="1"/>
      </w:r>
      <w:commentRangeEnd w:id="2"/>
      <w:r w:rsidR="00574851">
        <w:rPr>
          <w:rStyle w:val="CommentReference"/>
        </w:rPr>
        <w:commentReference w:id="2"/>
      </w:r>
    </w:p>
    <w:p w14:paraId="286AE7EF" w14:textId="420BC906" w:rsidR="35D6E1D7" w:rsidRDefault="35D6E1D7" w:rsidP="35D6E1D7">
      <w:pPr>
        <w:rPr>
          <w:sz w:val="24"/>
          <w:szCs w:val="24"/>
        </w:rPr>
      </w:pPr>
      <w:proofErr w:type="spellStart"/>
      <w:r w:rsidRPr="35D6E1D7">
        <w:rPr>
          <w:b/>
          <w:bCs/>
          <w:sz w:val="24"/>
          <w:szCs w:val="24"/>
        </w:rPr>
        <w:t>b.i</w:t>
      </w:r>
      <w:proofErr w:type="spellEnd"/>
      <w:r w:rsidRPr="35D6E1D7">
        <w:rPr>
          <w:b/>
          <w:bCs/>
          <w:sz w:val="24"/>
          <w:szCs w:val="24"/>
        </w:rPr>
        <w:t>.</w:t>
      </w:r>
      <w:r w:rsidRPr="35D6E1D7">
        <w:rPr>
          <w:sz w:val="24"/>
          <w:szCs w:val="24"/>
        </w:rPr>
        <w:t xml:space="preserve"> T1 tries to acquire lock m and acquires it successfully on line 7. </w:t>
      </w:r>
    </w:p>
    <w:p w14:paraId="5923271F" w14:textId="47F9C796" w:rsidR="35D6E1D7" w:rsidRDefault="29E39336" w:rsidP="35D6E1D7">
      <w:pPr>
        <w:rPr>
          <w:sz w:val="24"/>
          <w:szCs w:val="24"/>
        </w:rPr>
      </w:pPr>
      <w:commentRangeStart w:id="3"/>
      <w:commentRangeStart w:id="4"/>
      <w:commentRangeStart w:id="5"/>
      <w:r w:rsidRPr="619FE574">
        <w:rPr>
          <w:sz w:val="24"/>
          <w:szCs w:val="24"/>
        </w:rPr>
        <w:t>T1 then performs an expensive computation on line 8.</w:t>
      </w:r>
      <w:commentRangeEnd w:id="3"/>
      <w:r>
        <w:rPr>
          <w:rStyle w:val="CommentReference"/>
        </w:rPr>
        <w:commentReference w:id="3"/>
      </w:r>
      <w:commentRangeEnd w:id="4"/>
      <w:r>
        <w:rPr>
          <w:rStyle w:val="CommentReference"/>
        </w:rPr>
        <w:commentReference w:id="4"/>
      </w:r>
      <w:commentRangeEnd w:id="5"/>
      <w:r>
        <w:rPr>
          <w:rStyle w:val="CommentReference"/>
        </w:rPr>
        <w:commentReference w:id="5"/>
      </w:r>
    </w:p>
    <w:p w14:paraId="1947F3AC" w14:textId="7B971C7A" w:rsidR="35D6E1D7" w:rsidRDefault="35D6E1D7" w:rsidP="35D6E1D7">
      <w:pPr>
        <w:rPr>
          <w:sz w:val="24"/>
          <w:szCs w:val="24"/>
        </w:rPr>
      </w:pPr>
      <w:r w:rsidRPr="35D6E1D7">
        <w:rPr>
          <w:sz w:val="24"/>
          <w:szCs w:val="24"/>
        </w:rPr>
        <w:t>T1 then sets the value at the current position of the buffer to a on line 9.</w:t>
      </w:r>
    </w:p>
    <w:p w14:paraId="43539303" w14:textId="03485A19" w:rsidR="35D6E1D7" w:rsidRDefault="35D6E1D7" w:rsidP="35D6E1D7">
      <w:pPr>
        <w:rPr>
          <w:sz w:val="24"/>
          <w:szCs w:val="24"/>
        </w:rPr>
      </w:pPr>
      <w:r w:rsidRPr="35D6E1D7">
        <w:rPr>
          <w:sz w:val="24"/>
          <w:szCs w:val="24"/>
        </w:rPr>
        <w:t>T1 moves the value of the current position in the buffer 1 position ahead, looping back to the start if the position has reached the end on line 10.</w:t>
      </w:r>
    </w:p>
    <w:p w14:paraId="166258F3" w14:textId="68D4E70E" w:rsidR="35D6E1D7" w:rsidRDefault="35D6E1D7" w:rsidP="35D6E1D7">
      <w:pPr>
        <w:rPr>
          <w:sz w:val="24"/>
          <w:szCs w:val="24"/>
        </w:rPr>
      </w:pPr>
      <w:r w:rsidRPr="35D6E1D7">
        <w:rPr>
          <w:sz w:val="24"/>
          <w:szCs w:val="24"/>
        </w:rPr>
        <w:t>T1 then releases the lock and leaves the function on lines 11 and 12.</w:t>
      </w:r>
    </w:p>
    <w:p w14:paraId="2508DF7F" w14:textId="223CDE79" w:rsidR="35D6E1D7" w:rsidRDefault="35D6E1D7" w:rsidP="35D6E1D7">
      <w:pPr>
        <w:rPr>
          <w:sz w:val="24"/>
          <w:szCs w:val="24"/>
        </w:rPr>
      </w:pPr>
      <w:r w:rsidRPr="35D6E1D7">
        <w:rPr>
          <w:sz w:val="24"/>
          <w:szCs w:val="24"/>
        </w:rPr>
        <w:t>T1 then could likely call a thread yield system call that would be voluntarily releasing the CPU to let another thread run.</w:t>
      </w:r>
    </w:p>
    <w:p w14:paraId="018F3DCE" w14:textId="1B9D46DB" w:rsidR="35D6E1D7" w:rsidRDefault="35D6E1D7" w:rsidP="35D6E1D7">
      <w:pPr>
        <w:rPr>
          <w:sz w:val="24"/>
          <w:szCs w:val="24"/>
        </w:rPr>
      </w:pPr>
      <w:r w:rsidRPr="35D6E1D7">
        <w:rPr>
          <w:sz w:val="24"/>
          <w:szCs w:val="24"/>
        </w:rPr>
        <w:t>At this point the OS scheduler would run and could choose T2 as the next thread to run.</w:t>
      </w:r>
    </w:p>
    <w:p w14:paraId="47EFC892" w14:textId="263409FF" w:rsidR="35D6E1D7" w:rsidRDefault="35D6E1D7" w:rsidP="35D6E1D7">
      <w:pPr>
        <w:rPr>
          <w:sz w:val="24"/>
          <w:szCs w:val="24"/>
        </w:rPr>
      </w:pPr>
      <w:r w:rsidRPr="35D6E1D7">
        <w:rPr>
          <w:sz w:val="24"/>
          <w:szCs w:val="24"/>
        </w:rPr>
        <w:t>T2 then starts running and executes lines 6 to 12 similarly to how T1 did, successfully acquiring the lock given it has been freed by T1 then releasing it at the end of the function.</w:t>
      </w:r>
    </w:p>
    <w:p w14:paraId="16A06D1F" w14:textId="714D6B55" w:rsidR="35D6E1D7" w:rsidRDefault="02E4C6EC" w:rsidP="35D6E1D7">
      <w:pPr>
        <w:rPr>
          <w:sz w:val="24"/>
          <w:szCs w:val="24"/>
        </w:rPr>
      </w:pPr>
      <w:proofErr w:type="spellStart"/>
      <w:r w:rsidRPr="13B9237B">
        <w:rPr>
          <w:b/>
          <w:bCs/>
          <w:sz w:val="24"/>
          <w:szCs w:val="24"/>
        </w:rPr>
        <w:t>b.ii</w:t>
      </w:r>
      <w:proofErr w:type="spellEnd"/>
      <w:r w:rsidRPr="13B9237B">
        <w:rPr>
          <w:b/>
          <w:bCs/>
          <w:sz w:val="24"/>
          <w:szCs w:val="24"/>
        </w:rPr>
        <w:t>.</w:t>
      </w:r>
      <w:r w:rsidRPr="13B9237B">
        <w:rPr>
          <w:sz w:val="24"/>
          <w:szCs w:val="24"/>
        </w:rPr>
        <w:t xml:space="preserve"> If the expensive computation is not a critical section, then it should be moved outside of range of the lock so that the lock is acquired for less time and is made more available to other processes.</w:t>
      </w:r>
    </w:p>
    <w:p w14:paraId="734ED936" w14:textId="5B4885F3" w:rsidR="35D6E1D7" w:rsidRDefault="35D6E1D7" w:rsidP="35D6E1D7">
      <w:pPr>
        <w:rPr>
          <w:sz w:val="24"/>
          <w:szCs w:val="24"/>
        </w:rPr>
      </w:pPr>
      <w:proofErr w:type="spellStart"/>
      <w:r w:rsidRPr="35D6E1D7">
        <w:rPr>
          <w:b/>
          <w:bCs/>
          <w:sz w:val="24"/>
          <w:szCs w:val="24"/>
        </w:rPr>
        <w:t>b.iii</w:t>
      </w:r>
      <w:proofErr w:type="spellEnd"/>
      <w:r w:rsidRPr="35D6E1D7">
        <w:rPr>
          <w:b/>
          <w:bCs/>
          <w:sz w:val="24"/>
          <w:szCs w:val="24"/>
        </w:rPr>
        <w:t xml:space="preserve">. </w:t>
      </w:r>
    </w:p>
    <w:p w14:paraId="3A172C4C" w14:textId="6FA8524A" w:rsidR="35D6E1D7" w:rsidRDefault="35D6E1D7" w:rsidP="35D6E1D7">
      <w:pPr>
        <w:rPr>
          <w:sz w:val="24"/>
          <w:szCs w:val="24"/>
        </w:rPr>
      </w:pPr>
      <w:commentRangeStart w:id="6"/>
      <w:commentRangeStart w:id="7"/>
      <w:commentRangeStart w:id="8"/>
      <w:commentRangeStart w:id="9"/>
      <w:commentRangeStart w:id="10"/>
      <w:commentRangeStart w:id="11"/>
      <w:commentRangeStart w:id="12"/>
      <w:commentRangeStart w:id="13"/>
      <w:r w:rsidRPr="31A9D542">
        <w:rPr>
          <w:sz w:val="24"/>
          <w:szCs w:val="24"/>
        </w:rPr>
        <w:t>This approach would not work if the OS only supported green threading as green threads cannot actually use multiple cores and just provides the illusion of parallelism. This means that the CPU processing time is shared back and forth between the two threads and it would still take the same amount of time overall to perform the expensive computation.</w:t>
      </w:r>
      <w:commentRangeEnd w:id="6"/>
      <w:r>
        <w:rPr>
          <w:rStyle w:val="CommentReference"/>
        </w:rPr>
        <w:commentReference w:id="6"/>
      </w:r>
      <w:commentRangeEnd w:id="7"/>
      <w:r>
        <w:rPr>
          <w:rStyle w:val="CommentReference"/>
        </w:rPr>
        <w:commentReference w:id="7"/>
      </w:r>
      <w:commentRangeEnd w:id="8"/>
      <w:r>
        <w:rPr>
          <w:rStyle w:val="CommentReference"/>
        </w:rPr>
        <w:commentReference w:id="8"/>
      </w:r>
      <w:commentRangeEnd w:id="9"/>
      <w:r>
        <w:rPr>
          <w:rStyle w:val="CommentReference"/>
        </w:rPr>
        <w:commentReference w:id="9"/>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commentRangeEnd w:id="13"/>
      <w:r>
        <w:rPr>
          <w:rStyle w:val="CommentReference"/>
        </w:rPr>
        <w:commentReference w:id="13"/>
      </w:r>
    </w:p>
    <w:p w14:paraId="26795314" w14:textId="05A11163" w:rsidR="4B5D2DC9" w:rsidRDefault="4B5D2DC9" w:rsidP="31A9D542">
      <w:pPr>
        <w:rPr>
          <w:sz w:val="24"/>
          <w:szCs w:val="24"/>
        </w:rPr>
      </w:pPr>
      <w:r w:rsidRPr="31A9D542">
        <w:rPr>
          <w:b/>
          <w:bCs/>
          <w:sz w:val="24"/>
          <w:szCs w:val="24"/>
        </w:rPr>
        <w:t>If this is referring to the original code:</w:t>
      </w:r>
      <w:r w:rsidRPr="31A9D542">
        <w:rPr>
          <w:sz w:val="24"/>
          <w:szCs w:val="24"/>
        </w:rPr>
        <w:t xml:space="preserve"> the kernel is unaware of user level threads. Therefore if a user level thread blocks using a kernel level lock, the whole process wi</w:t>
      </w:r>
      <w:r w:rsidR="68D05371" w:rsidRPr="31A9D542">
        <w:rPr>
          <w:sz w:val="24"/>
          <w:szCs w:val="24"/>
        </w:rPr>
        <w:t xml:space="preserve">ll be blocked by the kernel. Since there are no other processes trying to unblock the kernel lock, the whole process will stay blocked until the user or </w:t>
      </w:r>
      <w:r w:rsidR="42FA8C27" w:rsidRPr="31A9D542">
        <w:rPr>
          <w:sz w:val="24"/>
          <w:szCs w:val="24"/>
        </w:rPr>
        <w:t xml:space="preserve">kernel terminates it. </w:t>
      </w:r>
      <w:r>
        <w:tab/>
      </w:r>
      <w:r w:rsidR="42FA8C27" w:rsidRPr="31A9D542">
        <w:rPr>
          <w:b/>
          <w:bCs/>
          <w:sz w:val="24"/>
          <w:szCs w:val="24"/>
        </w:rPr>
        <w:t xml:space="preserve">iv: </w:t>
      </w:r>
      <w:r w:rsidR="42FA8C27" w:rsidRPr="31A9D542">
        <w:rPr>
          <w:sz w:val="24"/>
          <w:szCs w:val="24"/>
        </w:rPr>
        <w:t>we should use a user level lock if we are locking user level threads. Th</w:t>
      </w:r>
      <w:r w:rsidR="019F7159" w:rsidRPr="31A9D542">
        <w:rPr>
          <w:sz w:val="24"/>
          <w:szCs w:val="24"/>
        </w:rPr>
        <w:t xml:space="preserve">is means </w:t>
      </w:r>
      <w:r w:rsidR="42FA8C27" w:rsidRPr="31A9D542">
        <w:rPr>
          <w:sz w:val="24"/>
          <w:szCs w:val="24"/>
        </w:rPr>
        <w:t>the process will handl</w:t>
      </w:r>
      <w:r w:rsidR="2E95F966" w:rsidRPr="31A9D542">
        <w:rPr>
          <w:sz w:val="24"/>
          <w:szCs w:val="24"/>
        </w:rPr>
        <w:t xml:space="preserve">e </w:t>
      </w:r>
      <w:proofErr w:type="spellStart"/>
      <w:r w:rsidR="2E95F966" w:rsidRPr="31A9D542">
        <w:rPr>
          <w:sz w:val="24"/>
          <w:szCs w:val="24"/>
        </w:rPr>
        <w:t>synchronisation</w:t>
      </w:r>
      <w:proofErr w:type="spellEnd"/>
      <w:r w:rsidR="2E95F966" w:rsidRPr="31A9D542">
        <w:rPr>
          <w:sz w:val="24"/>
          <w:szCs w:val="24"/>
        </w:rPr>
        <w:t xml:space="preserve"> internally without calling the kernel.</w:t>
      </w:r>
    </w:p>
    <w:p w14:paraId="010734E3" w14:textId="251E7566" w:rsidR="35D6E1D7" w:rsidRDefault="35D6E1D7" w:rsidP="35D6E1D7">
      <w:pPr>
        <w:rPr>
          <w:sz w:val="24"/>
          <w:szCs w:val="24"/>
        </w:rPr>
      </w:pPr>
      <w:proofErr w:type="spellStart"/>
      <w:r w:rsidRPr="35D6E1D7">
        <w:rPr>
          <w:b/>
          <w:bCs/>
          <w:sz w:val="24"/>
          <w:szCs w:val="24"/>
        </w:rPr>
        <w:t>b.iv</w:t>
      </w:r>
      <w:proofErr w:type="spellEnd"/>
      <w:r w:rsidRPr="35D6E1D7">
        <w:rPr>
          <w:b/>
          <w:bCs/>
          <w:sz w:val="24"/>
          <w:szCs w:val="24"/>
        </w:rPr>
        <w:t>.</w:t>
      </w:r>
      <w:r w:rsidRPr="35D6E1D7">
        <w:rPr>
          <w:sz w:val="24"/>
          <w:szCs w:val="24"/>
        </w:rPr>
        <w:t xml:space="preserve"> </w:t>
      </w:r>
    </w:p>
    <w:p w14:paraId="43109A91" w14:textId="7D3E576F" w:rsidR="35D6E1D7" w:rsidRDefault="35D6E1D7" w:rsidP="35D6E1D7">
      <w:pPr>
        <w:rPr>
          <w:sz w:val="24"/>
          <w:szCs w:val="24"/>
        </w:rPr>
      </w:pPr>
      <w:r w:rsidRPr="35D6E1D7">
        <w:rPr>
          <w:sz w:val="24"/>
          <w:szCs w:val="24"/>
        </w:rPr>
        <w:t>A solution to this problem could be to fork before executing the expensive computation function which would create a new process, which would perform the expensive computation for us while we continue execution concurrently</w:t>
      </w:r>
    </w:p>
    <w:p w14:paraId="15122102" w14:textId="6C98506B" w:rsidR="07AD7100" w:rsidRDefault="07AD7100" w:rsidP="07AD7100">
      <w:pPr>
        <w:rPr>
          <w:sz w:val="24"/>
          <w:szCs w:val="24"/>
        </w:rPr>
      </w:pPr>
    </w:p>
    <w:p w14:paraId="5F44ABF0" w14:textId="626478A3" w:rsidR="759D1714" w:rsidRDefault="759D1714" w:rsidP="628B0531">
      <w:pPr>
        <w:rPr>
          <w:sz w:val="24"/>
          <w:szCs w:val="24"/>
        </w:rPr>
      </w:pPr>
      <w:r w:rsidRPr="628B0531">
        <w:rPr>
          <w:sz w:val="24"/>
          <w:szCs w:val="24"/>
        </w:rPr>
        <w:t xml:space="preserve">Use kernel level </w:t>
      </w:r>
      <w:r w:rsidRPr="07AD7100">
        <w:rPr>
          <w:sz w:val="24"/>
          <w:szCs w:val="24"/>
        </w:rPr>
        <w:t>threads</w:t>
      </w:r>
    </w:p>
    <w:p w14:paraId="7CE47096" w14:textId="56C8DBB5" w:rsidR="35D6E1D7" w:rsidRDefault="02E4C6EC" w:rsidP="35D6E1D7">
      <w:pPr>
        <w:rPr>
          <w:sz w:val="40"/>
          <w:szCs w:val="40"/>
        </w:rPr>
      </w:pPr>
      <w:r w:rsidRPr="619FE574">
        <w:rPr>
          <w:sz w:val="36"/>
          <w:szCs w:val="36"/>
        </w:rPr>
        <w:t>Q</w:t>
      </w:r>
      <w:r w:rsidR="43E89816" w:rsidRPr="619FE574">
        <w:rPr>
          <w:sz w:val="36"/>
          <w:szCs w:val="36"/>
        </w:rPr>
        <w:t>2</w:t>
      </w:r>
      <w:r w:rsidR="27E70EC4" w:rsidRPr="619FE574">
        <w:rPr>
          <w:sz w:val="36"/>
          <w:szCs w:val="36"/>
        </w:rPr>
        <w:t xml:space="preserve"> </w:t>
      </w:r>
    </w:p>
    <w:p w14:paraId="0617CF30" w14:textId="321D8349" w:rsidR="35D6E1D7" w:rsidRDefault="35D6E1D7" w:rsidP="35D6E1D7">
      <w:pPr>
        <w:rPr>
          <w:b/>
          <w:bCs/>
          <w:sz w:val="24"/>
          <w:szCs w:val="24"/>
        </w:rPr>
      </w:pPr>
      <w:r w:rsidRPr="35D6E1D7">
        <w:rPr>
          <w:b/>
          <w:bCs/>
          <w:sz w:val="24"/>
          <w:szCs w:val="24"/>
        </w:rPr>
        <w:t xml:space="preserve">a. </w:t>
      </w:r>
      <w:r w:rsidRPr="35D6E1D7">
        <w:rPr>
          <w:sz w:val="24"/>
          <w:szCs w:val="24"/>
        </w:rPr>
        <w:t>EAT = 0.5ns x 0.9 + (0.5ns + 15ns) x 0.1 = 2ns</w:t>
      </w:r>
    </w:p>
    <w:p w14:paraId="2F85D73E" w14:textId="384CBD2F" w:rsidR="35D6E1D7" w:rsidRDefault="210085F4" w:rsidP="7F0D2B51">
      <w:pPr>
        <w:pStyle w:val="Title"/>
        <w:rPr>
          <w:i/>
          <w:iCs/>
          <w:sz w:val="24"/>
          <w:szCs w:val="24"/>
        </w:rPr>
      </w:pPr>
      <w:r>
        <w:t xml:space="preserve">//// Shouldn’t this be EAT = 0.9(0.5ns + 15ns) + 0.1(0.5ns + (2*15ns)) = 17 </w:t>
      </w:r>
      <w:proofErr w:type="spellStart"/>
      <w:r>
        <w:t>nsec</w:t>
      </w:r>
      <w:proofErr w:type="spellEnd"/>
      <w:r>
        <w:t xml:space="preserve"> as it still requires a memory access to fetch the data from memory if cache is a hit (and therefore two for a miss)? I think this would only be if it was a TLB cache, which I don’t think is what the question is implying?</w:t>
      </w:r>
      <w:r w:rsidR="531C3F48">
        <w:t xml:space="preserve"> Indeed, the whole point of the next question is that we don’t take virtual memory into account here</w:t>
      </w:r>
      <w:r w:rsidR="424EB85A">
        <w:t>.</w:t>
      </w:r>
    </w:p>
    <w:p w14:paraId="5D752298" w14:textId="13988215" w:rsidR="0FCF98B0" w:rsidRDefault="0FCF98B0" w:rsidP="7F0D2B51">
      <w:r>
        <w:t>It’s a larger font so it must be right</w:t>
      </w:r>
    </w:p>
    <w:p w14:paraId="5A6816D3" w14:textId="6C6D7A61" w:rsidR="35D6E1D7" w:rsidRDefault="35D6E1D7" w:rsidP="35D6E1D7">
      <w:pPr>
        <w:rPr>
          <w:b/>
          <w:bCs/>
          <w:sz w:val="24"/>
          <w:szCs w:val="24"/>
        </w:rPr>
      </w:pPr>
      <w:commentRangeStart w:id="14"/>
      <w:commentRangeStart w:id="15"/>
      <w:r w:rsidRPr="35D6E1D7">
        <w:rPr>
          <w:b/>
          <w:bCs/>
          <w:sz w:val="24"/>
          <w:szCs w:val="24"/>
        </w:rPr>
        <w:t xml:space="preserve">b. </w:t>
      </w:r>
      <w:commentRangeEnd w:id="14"/>
      <w:r>
        <w:rPr>
          <w:rStyle w:val="CommentReference"/>
        </w:rPr>
        <w:commentReference w:id="14"/>
      </w:r>
      <w:commentRangeEnd w:id="15"/>
      <w:r>
        <w:rPr>
          <w:rStyle w:val="CommentReference"/>
        </w:rPr>
        <w:commentReference w:id="15"/>
      </w:r>
      <w:commentRangeStart w:id="16"/>
      <w:commentRangeEnd w:id="16"/>
      <w:r>
        <w:rPr>
          <w:rStyle w:val="CommentReference"/>
        </w:rPr>
        <w:commentReference w:id="16"/>
      </w:r>
      <w:r w:rsidRPr="35D6E1D7">
        <w:rPr>
          <w:rFonts w:ascii="Calibri" w:eastAsia="Calibri" w:hAnsi="Calibri" w:cs="Calibri"/>
          <w:color w:val="000000" w:themeColor="text1"/>
          <w:sz w:val="24"/>
          <w:szCs w:val="24"/>
        </w:rPr>
        <w:t>EAT1 = 2.04 ns</w:t>
      </w:r>
      <w:r w:rsidR="3336AC2B" w:rsidRPr="77F8209A">
        <w:rPr>
          <w:rFonts w:ascii="Calibri" w:eastAsia="Calibri" w:hAnsi="Calibri" w:cs="Calibri"/>
          <w:color w:val="000000" w:themeColor="text1"/>
          <w:sz w:val="24"/>
          <w:szCs w:val="24"/>
        </w:rPr>
        <w:t xml:space="preserve"> </w:t>
      </w:r>
    </w:p>
    <w:p w14:paraId="0DEC76D1" w14:textId="228D9A3A" w:rsidR="35D6E1D7" w:rsidRDefault="35D6E1D7">
      <w:r w:rsidRPr="35D6E1D7">
        <w:rPr>
          <w:rFonts w:ascii="Calibri" w:eastAsia="Calibri" w:hAnsi="Calibri" w:cs="Calibri"/>
          <w:color w:val="000000" w:themeColor="text1"/>
          <w:sz w:val="24"/>
          <w:szCs w:val="24"/>
        </w:rPr>
        <w:t>EAT2 = 1.99 ns</w:t>
      </w:r>
    </w:p>
    <w:p w14:paraId="4FC51FE8" w14:textId="60C5362B" w:rsidR="35D6E1D7" w:rsidRDefault="35D6E1D7" w:rsidP="0A9BBF9F">
      <w:pPr>
        <w:rPr>
          <w:rFonts w:ascii="Calibri" w:eastAsia="Calibri" w:hAnsi="Calibri" w:cs="Calibri"/>
          <w:color w:val="000000" w:themeColor="text1"/>
          <w:sz w:val="24"/>
          <w:szCs w:val="24"/>
        </w:rPr>
      </w:pPr>
      <w:r w:rsidRPr="0A9BBF9F">
        <w:rPr>
          <w:rFonts w:ascii="Calibri" w:eastAsia="Calibri" w:hAnsi="Calibri" w:cs="Calibri"/>
          <w:color w:val="000000" w:themeColor="text1"/>
          <w:sz w:val="24"/>
          <w:szCs w:val="24"/>
        </w:rPr>
        <w:t xml:space="preserve">Assuming the EAT improvement was because of a </w:t>
      </w:r>
      <w:commentRangeStart w:id="17"/>
      <w:r w:rsidRPr="0A9BBF9F">
        <w:rPr>
          <w:rFonts w:ascii="Calibri" w:eastAsia="Calibri" w:hAnsi="Calibri" w:cs="Calibri"/>
          <w:color w:val="000000" w:themeColor="text1"/>
          <w:sz w:val="24"/>
          <w:szCs w:val="24"/>
        </w:rPr>
        <w:t>larger translation lookaside buffer (TLB)</w:t>
      </w:r>
      <w:commentRangeEnd w:id="17"/>
      <w:r>
        <w:rPr>
          <w:rStyle w:val="CommentReference"/>
        </w:rPr>
        <w:commentReference w:id="17"/>
      </w:r>
      <w:r w:rsidRPr="0A9BBF9F">
        <w:rPr>
          <w:rFonts w:ascii="Calibri" w:eastAsia="Calibri" w:hAnsi="Calibri" w:cs="Calibri"/>
          <w:color w:val="000000" w:themeColor="text1"/>
          <w:sz w:val="24"/>
          <w:szCs w:val="24"/>
        </w:rPr>
        <w:t>. We can make some software changes to exploit the larger TLB. When a TLB miss occurs, we should throw a TLB fault and TLB fault handling should be done by the OS. It must find the page, remove a TLB entry, insert a new entry and redo the instruction that faulted. Since TLB misses are more common than TLB hits, this replacement should be done in minimal instructions. This is efficient for larger TLBs. Since the replacement is now the OS’s job, the MMU is much simpler giving more CPU space for caches and other performance improvements.</w:t>
      </w:r>
    </w:p>
    <w:p w14:paraId="4F4E5CFA" w14:textId="404B9C6F" w:rsidR="35D6E1D7" w:rsidRDefault="2C32325D" w:rsidP="13F05A3C">
      <w:pPr>
        <w:rPr>
          <w:rFonts w:ascii="Calibri" w:eastAsia="Calibri" w:hAnsi="Calibri" w:cs="Calibri"/>
          <w:color w:val="000000" w:themeColor="text1"/>
          <w:sz w:val="24"/>
          <w:szCs w:val="24"/>
        </w:rPr>
      </w:pPr>
      <w:r w:rsidRPr="619FE574">
        <w:rPr>
          <w:rFonts w:ascii="Calibri" w:eastAsia="Calibri" w:hAnsi="Calibri" w:cs="Calibri"/>
          <w:color w:val="000000" w:themeColor="text1"/>
          <w:sz w:val="24"/>
          <w:szCs w:val="24"/>
        </w:rPr>
        <w:t>We can also reduce TLB misses (and reduce the cost of replacement) by the OS guessing which page to be used next and preloading those pages. To best take advantage from a programming point of view, we must write code (especially loops) which maximize temporal and spatial locality.</w:t>
      </w:r>
      <w:commentRangeStart w:id="18"/>
      <w:commentRangeStart w:id="19"/>
      <w:commentRangeEnd w:id="18"/>
      <w:r>
        <w:rPr>
          <w:rStyle w:val="CommentReference"/>
        </w:rPr>
        <w:commentReference w:id="18"/>
      </w:r>
      <w:commentRangeEnd w:id="19"/>
      <w:r>
        <w:rPr>
          <w:rStyle w:val="CommentReference"/>
        </w:rPr>
        <w:commentReference w:id="19"/>
      </w:r>
    </w:p>
    <w:p w14:paraId="2595AE07" w14:textId="011DB5A5" w:rsidR="40ECCA3A" w:rsidRDefault="40ECCA3A" w:rsidP="40ECCA3A">
      <w:pPr>
        <w:rPr>
          <w:rFonts w:ascii="Calibri" w:eastAsia="Calibri" w:hAnsi="Calibri" w:cs="Calibri"/>
          <w:color w:val="000000" w:themeColor="text1"/>
          <w:sz w:val="24"/>
          <w:szCs w:val="24"/>
        </w:rPr>
      </w:pPr>
    </w:p>
    <w:p w14:paraId="2AE7EFA1" w14:textId="3DB2DDE9" w:rsidR="01CA625E" w:rsidRDefault="01CA625E" w:rsidP="40ECCA3A">
      <w:pPr>
        <w:rPr>
          <w:rFonts w:ascii="Calibri" w:eastAsia="Calibri" w:hAnsi="Calibri" w:cs="Calibri"/>
          <w:color w:val="000000" w:themeColor="text1"/>
          <w:sz w:val="24"/>
          <w:szCs w:val="24"/>
        </w:rPr>
      </w:pPr>
      <w:r w:rsidRPr="40ECCA3A">
        <w:rPr>
          <w:rFonts w:ascii="Calibri" w:eastAsia="Calibri" w:hAnsi="Calibri" w:cs="Calibri"/>
          <w:color w:val="000000" w:themeColor="text1"/>
          <w:sz w:val="24"/>
          <w:szCs w:val="24"/>
        </w:rPr>
        <w:t>As the OS kernel is responsible for creating, and destroying, the page table directory structures for a process: the part of the kernel responsible for managing the page table (</w:t>
      </w:r>
      <w:r w:rsidR="7BE7FE1B" w:rsidRPr="40ECCA3A">
        <w:rPr>
          <w:rFonts w:ascii="Calibri" w:eastAsia="Calibri" w:hAnsi="Calibri" w:cs="Calibri"/>
          <w:color w:val="000000" w:themeColor="text1"/>
          <w:sz w:val="24"/>
          <w:szCs w:val="24"/>
        </w:rPr>
        <w:t xml:space="preserve">for virtual memory management for processes) would have to change the pre-existing structure of the </w:t>
      </w:r>
      <w:proofErr w:type="spellStart"/>
      <w:r w:rsidR="7BE7FE1B" w:rsidRPr="40ECCA3A">
        <w:rPr>
          <w:rFonts w:ascii="Calibri" w:eastAsia="Calibri" w:hAnsi="Calibri" w:cs="Calibri"/>
          <w:color w:val="000000" w:themeColor="text1"/>
          <w:sz w:val="24"/>
          <w:szCs w:val="24"/>
        </w:rPr>
        <w:t>pagetable</w:t>
      </w:r>
      <w:proofErr w:type="spellEnd"/>
      <w:r w:rsidR="7BE7FE1B" w:rsidRPr="40ECCA3A">
        <w:rPr>
          <w:rFonts w:ascii="Calibri" w:eastAsia="Calibri" w:hAnsi="Calibri" w:cs="Calibri"/>
          <w:color w:val="000000" w:themeColor="text1"/>
          <w:sz w:val="24"/>
          <w:szCs w:val="24"/>
        </w:rPr>
        <w:t xml:space="preserve"> to </w:t>
      </w:r>
    </w:p>
    <w:p w14:paraId="78AA95BD" w14:textId="6520FECC" w:rsidR="35D6E1D7" w:rsidRDefault="35D6E1D7" w:rsidP="35D6E1D7">
      <w:pPr>
        <w:rPr>
          <w:b/>
          <w:bCs/>
          <w:sz w:val="24"/>
          <w:szCs w:val="24"/>
        </w:rPr>
      </w:pPr>
    </w:p>
    <w:p w14:paraId="0BF2DB2B" w14:textId="3656062B" w:rsidR="35D6E1D7" w:rsidRDefault="030917AF" w:rsidP="35D6E1D7">
      <w:pPr>
        <w:rPr>
          <w:b/>
          <w:bCs/>
          <w:sz w:val="24"/>
          <w:szCs w:val="24"/>
        </w:rPr>
      </w:pPr>
      <w:r w:rsidRPr="47534BB5">
        <w:rPr>
          <w:b/>
          <w:bCs/>
          <w:sz w:val="24"/>
          <w:szCs w:val="24"/>
        </w:rPr>
        <w:t xml:space="preserve">c. </w:t>
      </w:r>
      <w:commentRangeStart w:id="20"/>
      <w:commentRangeStart w:id="21"/>
      <w:commentRangeStart w:id="22"/>
      <w:commentRangeStart w:id="23"/>
      <w:r w:rsidRPr="47534BB5">
        <w:rPr>
          <w:rFonts w:ascii="Calibri" w:eastAsia="Calibri" w:hAnsi="Calibri" w:cs="Calibri"/>
          <w:color w:val="000000" w:themeColor="text1"/>
          <w:sz w:val="24"/>
          <w:szCs w:val="24"/>
        </w:rPr>
        <w:t>Since the application and its code is already in main memory, we do not need to perform paging (since it requires computation for every single access, increasing associative lookup time). We can instead make use of segmentation since the entire segment is in memory. Segmentation also allows us to differentiate between secure procedures and data. The memory references are simpler, and data is shared among processes (beneficial as only 1 application is running). This should give us the lowest possible EAT.</w:t>
      </w:r>
      <w:commentRangeEnd w:id="20"/>
      <w:r w:rsidR="35D6E1D7">
        <w:rPr>
          <w:rStyle w:val="CommentReference"/>
        </w:rPr>
        <w:commentReference w:id="20"/>
      </w:r>
      <w:commentRangeEnd w:id="21"/>
      <w:r w:rsidR="35D6E1D7">
        <w:rPr>
          <w:rStyle w:val="CommentReference"/>
        </w:rPr>
        <w:commentReference w:id="21"/>
      </w:r>
      <w:commentRangeEnd w:id="22"/>
      <w:r w:rsidR="35D6E1D7">
        <w:rPr>
          <w:rStyle w:val="CommentReference"/>
        </w:rPr>
        <w:commentReference w:id="22"/>
      </w:r>
      <w:commentRangeEnd w:id="23"/>
      <w:r w:rsidR="35D6E1D7">
        <w:rPr>
          <w:rStyle w:val="CommentReference"/>
        </w:rPr>
        <w:commentReference w:id="23"/>
      </w:r>
    </w:p>
    <w:p w14:paraId="5D537150" w14:textId="165A14D9" w:rsidR="619FE574" w:rsidRDefault="619FE574" w:rsidP="619FE574">
      <w:pPr>
        <w:rPr>
          <w:rFonts w:ascii="Calibri" w:eastAsia="Calibri" w:hAnsi="Calibri" w:cs="Calibri"/>
          <w:color w:val="000000" w:themeColor="text1"/>
          <w:sz w:val="24"/>
          <w:szCs w:val="24"/>
        </w:rPr>
      </w:pPr>
    </w:p>
    <w:p w14:paraId="2FD89EB4" w14:textId="411B8C43" w:rsidR="37552F53" w:rsidRDefault="37552F53" w:rsidP="619FE574">
      <w:pPr>
        <w:rPr>
          <w:rFonts w:ascii="Calibri" w:eastAsia="Calibri" w:hAnsi="Calibri" w:cs="Calibri"/>
          <w:color w:val="000000" w:themeColor="text1"/>
          <w:sz w:val="24"/>
          <w:szCs w:val="24"/>
        </w:rPr>
      </w:pPr>
      <w:r w:rsidRPr="619FE574">
        <w:rPr>
          <w:rFonts w:ascii="Calibri" w:eastAsia="Calibri" w:hAnsi="Calibri" w:cs="Calibri"/>
          <w:color w:val="000000" w:themeColor="text1"/>
          <w:sz w:val="24"/>
          <w:szCs w:val="24"/>
        </w:rPr>
        <w:t>I think the idea is that memory translation is a simple shift by constant (or perhaps identity</w:t>
      </w:r>
      <w:r w:rsidR="0A5EA746" w:rsidRPr="619FE574">
        <w:rPr>
          <w:rFonts w:ascii="Calibri" w:eastAsia="Calibri" w:hAnsi="Calibri" w:cs="Calibri"/>
          <w:color w:val="000000" w:themeColor="text1"/>
          <w:sz w:val="24"/>
          <w:szCs w:val="24"/>
        </w:rPr>
        <w:t xml:space="preserve"> in which case the constant will be 0</w:t>
      </w:r>
      <w:r w:rsidRPr="619FE574">
        <w:rPr>
          <w:rFonts w:ascii="Calibri" w:eastAsia="Calibri" w:hAnsi="Calibri" w:cs="Calibri"/>
          <w:color w:val="000000" w:themeColor="text1"/>
          <w:sz w:val="24"/>
          <w:szCs w:val="24"/>
        </w:rPr>
        <w:t>) like that of a segment access</w:t>
      </w:r>
      <w:r w:rsidR="69B119DE" w:rsidRPr="619FE574">
        <w:rPr>
          <w:rFonts w:ascii="Calibri" w:eastAsia="Calibri" w:hAnsi="Calibri" w:cs="Calibri"/>
          <w:color w:val="000000" w:themeColor="text1"/>
          <w:sz w:val="24"/>
          <w:szCs w:val="24"/>
        </w:rPr>
        <w:t xml:space="preserve">. </w:t>
      </w:r>
    </w:p>
    <w:p w14:paraId="134790A1" w14:textId="61504AA5" w:rsidR="35D6E1D7" w:rsidRDefault="35D6E1D7" w:rsidP="35D6E1D7">
      <w:pPr>
        <w:rPr>
          <w:b/>
          <w:bCs/>
          <w:sz w:val="24"/>
          <w:szCs w:val="24"/>
        </w:rPr>
      </w:pPr>
      <w:r w:rsidRPr="35D6E1D7">
        <w:rPr>
          <w:b/>
          <w:bCs/>
          <w:sz w:val="24"/>
          <w:szCs w:val="24"/>
        </w:rPr>
        <w:t>d.</w:t>
      </w:r>
    </w:p>
    <w:p w14:paraId="1A0E94A4" w14:textId="0A5D120B" w:rsidR="35D6E1D7" w:rsidRDefault="38FF95CE" w:rsidP="35D6E1D7">
      <w:pPr>
        <w:rPr>
          <w:sz w:val="24"/>
          <w:szCs w:val="24"/>
        </w:rPr>
      </w:pPr>
      <w:commentRangeStart w:id="24"/>
      <w:commentRangeStart w:id="25"/>
      <w:r w:rsidRPr="13F05A3C">
        <w:rPr>
          <w:sz w:val="24"/>
          <w:szCs w:val="24"/>
        </w:rPr>
        <w:t xml:space="preserve">ext2 </w:t>
      </w:r>
      <w:proofErr w:type="spellStart"/>
      <w:r w:rsidRPr="13F05A3C">
        <w:rPr>
          <w:sz w:val="24"/>
          <w:szCs w:val="24"/>
        </w:rPr>
        <w:t>inode</w:t>
      </w:r>
      <w:proofErr w:type="spellEnd"/>
      <w:r w:rsidRPr="13F05A3C">
        <w:rPr>
          <w:sz w:val="24"/>
          <w:szCs w:val="24"/>
        </w:rPr>
        <w:t xml:space="preserve"> layout is 12 direct, 1 indirect, 1 doubly indirect, 1 triply indirect</w:t>
      </w:r>
    </w:p>
    <w:p w14:paraId="3C377B83" w14:textId="34338C66" w:rsidR="35D6E1D7" w:rsidRDefault="35D6E1D7" w:rsidP="35D6E1D7">
      <w:pPr>
        <w:rPr>
          <w:sz w:val="24"/>
          <w:szCs w:val="24"/>
        </w:rPr>
      </w:pPr>
      <w:r w:rsidRPr="35D6E1D7">
        <w:rPr>
          <w:sz w:val="24"/>
          <w:szCs w:val="24"/>
        </w:rPr>
        <w:t>each direct pointer will point to an (8192B =) 8KiB block, so 12 will store 96KiB</w:t>
      </w:r>
    </w:p>
    <w:p w14:paraId="3E4E5EEE" w14:textId="0EA60DCD" w:rsidR="35D6E1D7" w:rsidRDefault="35D6E1D7" w:rsidP="35D6E1D7">
      <w:pPr>
        <w:rPr>
          <w:sz w:val="24"/>
          <w:szCs w:val="24"/>
        </w:rPr>
      </w:pPr>
      <w:r w:rsidRPr="35D6E1D7">
        <w:rPr>
          <w:sz w:val="24"/>
          <w:szCs w:val="24"/>
        </w:rPr>
        <w:t>the indirect pointer will store (8192/8)*8KiB = 8192KiB = 8MiB</w:t>
      </w:r>
    </w:p>
    <w:p w14:paraId="540CC593" w14:textId="7F9A1471" w:rsidR="35D6E1D7" w:rsidRDefault="35D6E1D7" w:rsidP="35D6E1D7">
      <w:pPr>
        <w:rPr>
          <w:sz w:val="24"/>
          <w:szCs w:val="24"/>
        </w:rPr>
      </w:pPr>
      <w:r w:rsidRPr="35D6E1D7">
        <w:rPr>
          <w:sz w:val="24"/>
          <w:szCs w:val="24"/>
        </w:rPr>
        <w:t>the doubly indirect pointer will store (8192/8)*8MiB = 8GiB</w:t>
      </w:r>
    </w:p>
    <w:p w14:paraId="6E4319EA" w14:textId="5D134866" w:rsidR="35D6E1D7" w:rsidRDefault="38FF95CE" w:rsidP="35D6E1D7">
      <w:pPr>
        <w:rPr>
          <w:sz w:val="24"/>
          <w:szCs w:val="24"/>
        </w:rPr>
      </w:pPr>
      <w:r w:rsidRPr="13F05A3C">
        <w:rPr>
          <w:sz w:val="24"/>
          <w:szCs w:val="24"/>
        </w:rPr>
        <w:t>the triply indirect pointer will store (8192/8)*8GiB = 8TiB</w:t>
      </w:r>
      <w:commentRangeEnd w:id="24"/>
      <w:r w:rsidR="35D6E1D7">
        <w:rPr>
          <w:rStyle w:val="CommentReference"/>
        </w:rPr>
        <w:commentReference w:id="24"/>
      </w:r>
      <w:commentRangeEnd w:id="25"/>
      <w:r w:rsidR="35D6E1D7">
        <w:rPr>
          <w:rStyle w:val="CommentReference"/>
        </w:rPr>
        <w:commentReference w:id="25"/>
      </w:r>
    </w:p>
    <w:p w14:paraId="66A60321" w14:textId="7C886A5C" w:rsidR="35D6E1D7" w:rsidRDefault="35D6E1D7" w:rsidP="35D6E1D7">
      <w:pPr>
        <w:rPr>
          <w:sz w:val="24"/>
          <w:szCs w:val="24"/>
        </w:rPr>
      </w:pPr>
      <w:r w:rsidRPr="35D6E1D7">
        <w:rPr>
          <w:sz w:val="24"/>
          <w:szCs w:val="24"/>
        </w:rPr>
        <w:t xml:space="preserve"> </w:t>
      </w:r>
    </w:p>
    <w:p w14:paraId="14195097" w14:textId="60E89AB3" w:rsidR="35D6E1D7" w:rsidRDefault="35D6E1D7" w:rsidP="35D6E1D7">
      <w:pPr>
        <w:rPr>
          <w:sz w:val="24"/>
          <w:szCs w:val="24"/>
        </w:rPr>
      </w:pPr>
      <w:r w:rsidRPr="35D6E1D7">
        <w:rPr>
          <w:sz w:val="24"/>
          <w:szCs w:val="24"/>
        </w:rPr>
        <w:t>The worst case scenario of reading something from a 100GiB file will occur when accessing the last ~92GiB and going through the triply indirect pointer. This requires 5 access (</w:t>
      </w:r>
      <w:proofErr w:type="spellStart"/>
      <w:r w:rsidRPr="35D6E1D7">
        <w:rPr>
          <w:sz w:val="24"/>
          <w:szCs w:val="24"/>
        </w:rPr>
        <w:t>inode</w:t>
      </w:r>
      <w:proofErr w:type="spellEnd"/>
      <w:r w:rsidRPr="35D6E1D7">
        <w:rPr>
          <w:sz w:val="24"/>
          <w:szCs w:val="24"/>
        </w:rPr>
        <w:t>, one for each of the three pointers and one for the respective block).</w:t>
      </w:r>
    </w:p>
    <w:p w14:paraId="1FCEF131" w14:textId="128FC85C" w:rsidR="35D6E1D7" w:rsidRDefault="38FF95CE" w:rsidP="619FE574">
      <w:pPr>
        <w:rPr>
          <w:b/>
          <w:bCs/>
          <w:i/>
          <w:iCs/>
          <w:sz w:val="24"/>
          <w:szCs w:val="24"/>
        </w:rPr>
      </w:pPr>
      <w:proofErr w:type="spellStart"/>
      <w:r w:rsidRPr="619FE574">
        <w:rPr>
          <w:b/>
          <w:bCs/>
          <w:sz w:val="24"/>
          <w:szCs w:val="24"/>
        </w:rPr>
        <w:t>e.i.</w:t>
      </w:r>
      <w:proofErr w:type="spellEnd"/>
      <w:r w:rsidRPr="619FE574">
        <w:rPr>
          <w:b/>
          <w:bCs/>
          <w:sz w:val="24"/>
          <w:szCs w:val="24"/>
        </w:rPr>
        <w:t xml:space="preserve"> what</w:t>
      </w:r>
      <w:r w:rsidR="6D63E8C3" w:rsidRPr="619FE574">
        <w:rPr>
          <w:b/>
          <w:bCs/>
          <w:sz w:val="24"/>
          <w:szCs w:val="24"/>
        </w:rPr>
        <w:t xml:space="preserve"> </w:t>
      </w:r>
    </w:p>
    <w:p w14:paraId="1FC58A3C" w14:textId="26EB4A00" w:rsidR="35D6E1D7" w:rsidRDefault="6D63E8C3" w:rsidP="619FE574">
      <w:pPr>
        <w:rPr>
          <w:b/>
          <w:bCs/>
          <w:i/>
          <w:iCs/>
          <w:sz w:val="24"/>
          <w:szCs w:val="24"/>
        </w:rPr>
      </w:pPr>
      <w:r w:rsidRPr="619FE574">
        <w:rPr>
          <w:sz w:val="24"/>
          <w:szCs w:val="24"/>
        </w:rPr>
        <w:t xml:space="preserve"> </w:t>
      </w:r>
      <w:commentRangeStart w:id="26"/>
      <w:commentRangeStart w:id="27"/>
      <w:commentRangeStart w:id="28"/>
      <w:commentRangeStart w:id="29"/>
      <w:commentRangeEnd w:id="26"/>
      <w:r w:rsidR="38FF95CE">
        <w:rPr>
          <w:rStyle w:val="CommentReference"/>
        </w:rPr>
        <w:commentReference w:id="26"/>
      </w:r>
      <w:commentRangeEnd w:id="27"/>
      <w:r w:rsidR="38FF95CE">
        <w:rPr>
          <w:rStyle w:val="CommentReference"/>
        </w:rPr>
        <w:commentReference w:id="27"/>
      </w:r>
      <w:commentRangeEnd w:id="28"/>
      <w:r w:rsidR="38FF95CE">
        <w:rPr>
          <w:rStyle w:val="CommentReference"/>
        </w:rPr>
        <w:commentReference w:id="28"/>
      </w:r>
      <w:commentRangeEnd w:id="29"/>
      <w:r w:rsidR="38FF95CE">
        <w:rPr>
          <w:rStyle w:val="CommentReference"/>
        </w:rPr>
        <w:commentReference w:id="29"/>
      </w:r>
    </w:p>
    <w:p w14:paraId="08B4CB2A" w14:textId="1F94A34A" w:rsidR="619FE574" w:rsidRDefault="619FE574" w:rsidP="619FE574">
      <w:pPr>
        <w:rPr>
          <w:b/>
          <w:bCs/>
          <w:sz w:val="24"/>
          <w:szCs w:val="24"/>
        </w:rPr>
      </w:pPr>
    </w:p>
    <w:p w14:paraId="279E3964" w14:textId="0D3B05A9" w:rsidR="02A93B20" w:rsidRDefault="02A93B20" w:rsidP="619FE574">
      <w:pPr>
        <w:rPr>
          <w:i/>
          <w:iCs/>
          <w:sz w:val="24"/>
          <w:szCs w:val="24"/>
        </w:rPr>
      </w:pPr>
      <w:r w:rsidRPr="619FE574">
        <w:rPr>
          <w:b/>
          <w:bCs/>
          <w:sz w:val="24"/>
          <w:szCs w:val="24"/>
        </w:rPr>
        <w:t xml:space="preserve">E I) </w:t>
      </w:r>
      <w:r w:rsidRPr="619FE574">
        <w:rPr>
          <w:i/>
          <w:iCs/>
          <w:sz w:val="24"/>
          <w:szCs w:val="24"/>
        </w:rPr>
        <w:t xml:space="preserve">anyone else think that It </w:t>
      </w:r>
      <w:proofErr w:type="spellStart"/>
      <w:r w:rsidRPr="619FE574">
        <w:rPr>
          <w:i/>
          <w:iCs/>
          <w:sz w:val="24"/>
          <w:szCs w:val="24"/>
        </w:rPr>
        <w:t>shld</w:t>
      </w:r>
      <w:proofErr w:type="spellEnd"/>
      <w:r w:rsidRPr="619FE574">
        <w:rPr>
          <w:i/>
          <w:iCs/>
          <w:sz w:val="24"/>
          <w:szCs w:val="24"/>
        </w:rPr>
        <w:t xml:space="preserve"> just be mapped sequentially so the access is continuous. One page after another.</w:t>
      </w:r>
      <w:r w:rsidR="5461C549" w:rsidRPr="619FE574">
        <w:rPr>
          <w:i/>
          <w:iCs/>
          <w:sz w:val="24"/>
          <w:szCs w:val="24"/>
        </w:rPr>
        <w:t xml:space="preserve"> Ahead of time paging as we know the order</w:t>
      </w:r>
    </w:p>
    <w:p w14:paraId="15AC391D" w14:textId="75B8DF6E" w:rsidR="02A93B20" w:rsidRDefault="3319D411" w:rsidP="126E8082">
      <w:pPr>
        <w:rPr>
          <w:i/>
          <w:iCs/>
          <w:sz w:val="24"/>
          <w:szCs w:val="24"/>
        </w:rPr>
      </w:pPr>
      <w:r w:rsidRPr="126E8082">
        <w:rPr>
          <w:sz w:val="24"/>
          <w:szCs w:val="24"/>
        </w:rPr>
        <w:t xml:space="preserve"> </w:t>
      </w:r>
      <w:r w:rsidRPr="126E8082">
        <w:rPr>
          <w:b/>
          <w:bCs/>
          <w:sz w:val="24"/>
          <w:szCs w:val="24"/>
        </w:rPr>
        <w:t xml:space="preserve">II) </w:t>
      </w:r>
      <w:r w:rsidR="691109BE" w:rsidRPr="126E8082">
        <w:rPr>
          <w:i/>
          <w:iCs/>
          <w:sz w:val="24"/>
          <w:szCs w:val="24"/>
        </w:rPr>
        <w:t xml:space="preserve">hybrid approach – ahead of time few random pages hopefully get lucky; on demand otherwise. </w:t>
      </w:r>
    </w:p>
    <w:p w14:paraId="2FCD249F" w14:textId="24A77D85" w:rsidR="02A93B20" w:rsidRDefault="3319D411" w:rsidP="126E8082">
      <w:pPr>
        <w:rPr>
          <w:i/>
          <w:iCs/>
          <w:sz w:val="24"/>
          <w:szCs w:val="24"/>
        </w:rPr>
      </w:pPr>
      <w:r w:rsidRPr="126E8082">
        <w:rPr>
          <w:b/>
          <w:bCs/>
          <w:sz w:val="24"/>
          <w:szCs w:val="24"/>
        </w:rPr>
        <w:t xml:space="preserve">III) </w:t>
      </w:r>
      <w:r w:rsidR="7BD2701C" w:rsidRPr="126E8082">
        <w:rPr>
          <w:i/>
          <w:iCs/>
          <w:sz w:val="24"/>
          <w:szCs w:val="24"/>
        </w:rPr>
        <w:t xml:space="preserve">demand paging – let it page fault once to identify subset. Then </w:t>
      </w:r>
      <w:proofErr w:type="spellStart"/>
      <w:r w:rsidR="7BD2701C" w:rsidRPr="126E8082">
        <w:rPr>
          <w:i/>
          <w:iCs/>
          <w:sz w:val="24"/>
          <w:szCs w:val="24"/>
        </w:rPr>
        <w:t>mmap</w:t>
      </w:r>
      <w:proofErr w:type="spellEnd"/>
      <w:r w:rsidR="7BD2701C" w:rsidRPr="126E8082">
        <w:rPr>
          <w:i/>
          <w:iCs/>
          <w:sz w:val="24"/>
          <w:szCs w:val="24"/>
        </w:rPr>
        <w:t xml:space="preserve"> pages </w:t>
      </w:r>
      <w:proofErr w:type="spellStart"/>
      <w:r w:rsidR="7BD2701C" w:rsidRPr="126E8082">
        <w:rPr>
          <w:i/>
          <w:iCs/>
          <w:sz w:val="24"/>
          <w:szCs w:val="24"/>
        </w:rPr>
        <w:t>ard</w:t>
      </w:r>
      <w:proofErr w:type="spellEnd"/>
      <w:r w:rsidR="7BD2701C" w:rsidRPr="126E8082">
        <w:rPr>
          <w:i/>
          <w:iCs/>
          <w:sz w:val="24"/>
          <w:szCs w:val="24"/>
        </w:rPr>
        <w:t xml:space="preserve"> that page (subset) to memory</w:t>
      </w:r>
      <w:r w:rsidR="53149534" w:rsidRPr="126E8082">
        <w:rPr>
          <w:i/>
          <w:iCs/>
          <w:sz w:val="24"/>
          <w:szCs w:val="24"/>
        </w:rPr>
        <w:t xml:space="preserve"> ahead of future accesses. </w:t>
      </w:r>
    </w:p>
    <w:p w14:paraId="236C9956" w14:textId="31195028" w:rsidR="619FE574" w:rsidRDefault="619FE574" w:rsidP="619FE574">
      <w:pPr>
        <w:rPr>
          <w:b/>
          <w:bCs/>
          <w:sz w:val="24"/>
          <w:szCs w:val="24"/>
        </w:rPr>
      </w:pPr>
    </w:p>
    <w:p w14:paraId="3DEC5DF0" w14:textId="2D64A333" w:rsidR="35D6E1D7" w:rsidRDefault="35D6E1D7" w:rsidP="35D6E1D7">
      <w:pPr>
        <w:rPr>
          <w:b/>
          <w:bCs/>
          <w:sz w:val="24"/>
          <w:szCs w:val="24"/>
        </w:rPr>
      </w:pPr>
      <w:proofErr w:type="spellStart"/>
      <w:r w:rsidRPr="35D6E1D7">
        <w:rPr>
          <w:b/>
          <w:bCs/>
          <w:sz w:val="24"/>
          <w:szCs w:val="24"/>
        </w:rPr>
        <w:t>e.ii</w:t>
      </w:r>
      <w:proofErr w:type="spellEnd"/>
      <w:r w:rsidRPr="35D6E1D7">
        <w:rPr>
          <w:b/>
          <w:bCs/>
          <w:sz w:val="24"/>
          <w:szCs w:val="24"/>
        </w:rPr>
        <w:t>. the</w:t>
      </w:r>
      <w:commentRangeStart w:id="30"/>
      <w:commentRangeEnd w:id="30"/>
      <w:r>
        <w:commentReference w:id="30"/>
      </w:r>
    </w:p>
    <w:p w14:paraId="27799955" w14:textId="288B29AD" w:rsidR="35D6E1D7" w:rsidRDefault="35D6E1D7" w:rsidP="35D6E1D7">
      <w:pPr>
        <w:rPr>
          <w:b/>
          <w:bCs/>
          <w:sz w:val="24"/>
          <w:szCs w:val="24"/>
        </w:rPr>
      </w:pPr>
      <w:proofErr w:type="spellStart"/>
      <w:r w:rsidRPr="35D6E1D7">
        <w:rPr>
          <w:b/>
          <w:bCs/>
          <w:sz w:val="24"/>
          <w:szCs w:val="24"/>
        </w:rPr>
        <w:t>e.iii</w:t>
      </w:r>
      <w:proofErr w:type="spellEnd"/>
      <w:r w:rsidRPr="35D6E1D7">
        <w:rPr>
          <w:b/>
          <w:bCs/>
          <w:sz w:val="24"/>
          <w:szCs w:val="24"/>
        </w:rPr>
        <w:t>. hell</w:t>
      </w:r>
      <w:commentRangeStart w:id="31"/>
      <w:commentRangeEnd w:id="31"/>
      <w:r>
        <w:commentReference w:id="31"/>
      </w:r>
    </w:p>
    <w:p w14:paraId="184F2908" w14:textId="0D5BD42A" w:rsidR="35D6E1D7" w:rsidRDefault="35D6E1D7" w:rsidP="35D6E1D7">
      <w:pPr>
        <w:rPr>
          <w:b/>
          <w:bCs/>
          <w:sz w:val="24"/>
          <w:szCs w:val="24"/>
        </w:rPr>
      </w:pPr>
    </w:p>
    <w:p w14:paraId="4F714E74" w14:textId="0CAEF664" w:rsidR="35D6E1D7" w:rsidRDefault="35D6E1D7" w:rsidP="35D6E1D7">
      <w:pPr>
        <w:rPr>
          <w:b/>
          <w:bCs/>
          <w:sz w:val="24"/>
          <w:szCs w:val="24"/>
        </w:rPr>
      </w:pPr>
    </w:p>
    <w:sectPr w:rsidR="35D6E1D7">
      <w:headerReference w:type="default" r:id="rId11"/>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amiatin, Iurii" w:date="2023-04-19T19:58:00Z" w:initials="ZI">
    <w:p w14:paraId="54708161" w14:textId="7B78BA94" w:rsidR="13F05A3C" w:rsidRDefault="13F05A3C">
      <w:pPr>
        <w:pStyle w:val="CommentText"/>
      </w:pPr>
      <w:r>
        <w:t>don't think that's how locks like pthread_mutex_t are generally implemented, but I am also curious what is the model answer for this. I would probably mention that kernel would need to keep a queue of threads waiting to acquire the lock</w:t>
      </w:r>
      <w:r>
        <w:rPr>
          <w:rStyle w:val="CommentReference"/>
        </w:rPr>
        <w:annotationRef/>
      </w:r>
      <w:r>
        <w:rPr>
          <w:rStyle w:val="CommentReference"/>
        </w:rPr>
        <w:annotationRef/>
      </w:r>
    </w:p>
  </w:comment>
  <w:comment w:id="1" w:author="Ma, Elsa" w:date="2023-05-11T19:08:00Z" w:initials="ME">
    <w:p w14:paraId="361E2218" w14:textId="77777777" w:rsidR="003525CE" w:rsidRDefault="003525CE">
      <w:pPr>
        <w:pStyle w:val="CommentText"/>
      </w:pPr>
      <w:r>
        <w:rPr>
          <w:rStyle w:val="CommentReference"/>
        </w:rPr>
        <w:annotationRef/>
      </w:r>
      <w:hyperlink r:id="rId1" w:history="1">
        <w:r w:rsidRPr="00FF6B0D">
          <w:rPr>
            <w:rStyle w:val="Hyperlink"/>
          </w:rPr>
          <w:t>https://osleak.sourceforge.net/structUSER_1_1pthread__mutex__t.html</w:t>
        </w:r>
      </w:hyperlink>
      <w:r>
        <w:t xml:space="preserve"> shows the fields of the mutex struct</w:t>
      </w:r>
    </w:p>
  </w:comment>
  <w:comment w:id="2" w:author="Iurii Zamiatin" w:date="2023-05-12T14:50:00Z" w:initials="IZ">
    <w:p w14:paraId="75BA1748" w14:textId="77777777" w:rsidR="00574851" w:rsidRDefault="00574851">
      <w:pPr>
        <w:pStyle w:val="CommentText"/>
      </w:pPr>
      <w:r>
        <w:rPr>
          <w:rStyle w:val="CommentReference"/>
        </w:rPr>
        <w:annotationRef/>
      </w:r>
      <w:r>
        <w:t>this is in userspace though, not in kernel</w:t>
      </w:r>
    </w:p>
  </w:comment>
  <w:comment w:id="3" w:author="Zamiatin, Iurii" w:date="2023-04-19T19:24:00Z" w:initials="ZI">
    <w:p w14:paraId="1A0F9153" w14:textId="77F3B5AE" w:rsidR="0D11BF90" w:rsidRDefault="13F05A3C" w:rsidP="13F05A3C">
      <w:pPr>
        <w:pStyle w:val="CommentText"/>
      </w:pPr>
      <w:r>
        <w:t>T1 will probably yield here (letting T2 block on the lock), not some time later</w:t>
      </w:r>
      <w:r w:rsidR="0D11BF90">
        <w:rPr>
          <w:rStyle w:val="CommentReference"/>
        </w:rPr>
        <w:annotationRef/>
      </w:r>
      <w:r w:rsidR="0D11BF90">
        <w:rPr>
          <w:rStyle w:val="CommentReference"/>
        </w:rPr>
        <w:annotationRef/>
      </w:r>
    </w:p>
  </w:comment>
  <w:comment w:id="4" w:author="Mahmud, Ahmed" w:date="2023-05-10T13:38:00Z" w:initials="MA">
    <w:p w14:paraId="350F0BEA" w14:textId="558CD156" w:rsidR="40ECCA3A" w:rsidRDefault="40ECCA3A">
      <w:pPr>
        <w:pStyle w:val="CommentText"/>
      </w:pPr>
      <w:r>
        <w:t>Because scheduler would probably let T2 run first right if like SJF or like during expensive_comp() like RR right?</w:t>
      </w:r>
      <w:r>
        <w:rPr>
          <w:rStyle w:val="CommentReference"/>
        </w:rPr>
        <w:annotationRef/>
      </w:r>
    </w:p>
  </w:comment>
  <w:comment w:id="5" w:author="Wadhwani, Sachin" w:date="2023-05-11T21:20:00Z" w:initials="WS">
    <w:p w14:paraId="4DBA2EA6" w14:textId="29F1C7C2" w:rsidR="619FE574" w:rsidRDefault="619FE574">
      <w:pPr>
        <w:pStyle w:val="CommentText"/>
      </w:pPr>
      <w:r>
        <w:t>I think what they might want us to talk about is the time quantum often used in pre-emptive schedulers (usually milliseconds) and the question tells us that the expensive computation takes 2 seconds.</w:t>
      </w:r>
      <w:r>
        <w:rPr>
          <w:rStyle w:val="CommentReference"/>
        </w:rPr>
        <w:annotationRef/>
      </w:r>
      <w:r>
        <w:rPr>
          <w:rStyle w:val="CommentReference"/>
        </w:rPr>
        <w:annotationRef/>
      </w:r>
    </w:p>
  </w:comment>
  <w:comment w:id="6" w:author="Licudi, Archie" w:date="2022-05-16T14:11:00Z" w:initials="LA">
    <w:p w14:paraId="58880378" w14:textId="6F904038" w:rsidR="35D6E1D7" w:rsidRDefault="35D6E1D7">
      <w:r>
        <w:t>Is this question referring to "the above" meaning your answer to the last question, or the original code???</w:t>
      </w:r>
      <w:r>
        <w:annotationRef/>
      </w:r>
    </w:p>
    <w:p w14:paraId="0C9400FE" w14:textId="637C7251" w:rsidR="35D6E1D7" w:rsidRDefault="35D6E1D7">
      <w:r>
        <w:t>i guess this would still be "working" synchronisation just not particularly efficient?</w:t>
      </w:r>
    </w:p>
  </w:comment>
  <w:comment w:id="7" w:author="Craven, Liam" w:date="2022-05-16T14:20:00Z" w:initials="CL">
    <w:p w14:paraId="740A6786" w14:textId="74D5FDFB" w:rsidR="35D6E1D7" w:rsidRDefault="35D6E1D7">
      <w:r>
        <w:t xml:space="preserve">I now think this is actually referring to the original code rather than your answer to ii. </w:t>
      </w:r>
      <w:r>
        <w:annotationRef/>
      </w:r>
    </w:p>
  </w:comment>
  <w:comment w:id="8" w:author="Singh, Siddhant" w:date="2022-05-16T16:31:00Z" w:initials="SS">
    <w:p w14:paraId="7344833D" w14:textId="07FCB158" w:rsidR="35D6E1D7" w:rsidRDefault="35D6E1D7">
      <w:r>
        <w:t>+1 to Liam</w:t>
      </w:r>
      <w:r>
        <w:annotationRef/>
      </w:r>
    </w:p>
  </w:comment>
  <w:comment w:id="9" w:author="Singh, Siddhant" w:date="2022-05-16T16:35:00Z" w:initials="SS">
    <w:p w14:paraId="65F61815" w14:textId="7F689050" w:rsidR="35D6E1D7" w:rsidRDefault="35D6E1D7">
      <w:r>
        <w:t>The question says the "approach would not work" which means we must talk about why this method will fail if we had no kernel threads. I answered: If a blocking system call is called when T2 tries to access the mutex object, m, the whole process will be blocked. So when T2 needs to be awakened, it won't because since user eve threads dont have the privilege to wake threads in the ready queue.</w:t>
      </w:r>
      <w:r>
        <w:annotationRef/>
      </w:r>
    </w:p>
  </w:comment>
  <w:comment w:id="10" w:author="Licudi, Archie" w:date="2022-05-16T15:25:00Z" w:initials="LA">
    <w:p w14:paraId="5FFB7B98" w14:textId="48C64B02" w:rsidR="35D6E1D7" w:rsidRDefault="35D6E1D7">
      <w:r>
        <w:t>I'm not sure what case this is referring to, but lets say T1 acquires the mutex *for the entire process*, then T2 pre-empts during its computation and tries to acquire the mutex then either T2 will error since a process cant acquire a mutex it already owns, or T2 will just continue into the critical region, because its process already owns the mutex? I don't see there being any eventuality in which one of the threads can hold the mutex and force the other to wait?</w:t>
      </w:r>
      <w:r>
        <w:annotationRef/>
      </w:r>
    </w:p>
  </w:comment>
  <w:comment w:id="11" w:author="Singh, Siddhant" w:date="2022-05-16T21:15:00Z" w:initials="SS">
    <w:p w14:paraId="7A5F752D" w14:textId="11972B7D" w:rsidR="35D6E1D7" w:rsidRDefault="35D6E1D7">
      <w:r>
        <w:t>Mutex can synchronise threads in the same process so im guessing T2s state will remain READY until T1 is completed. In my understanding, with the starting conditions, T2 will never enter the critical region until T1 unlocks the mutex.</w:t>
      </w:r>
      <w:r>
        <w:annotationRef/>
      </w:r>
    </w:p>
  </w:comment>
  <w:comment w:id="12" w:author="Licudi, Archie" w:date="2022-05-17T16:54:00Z" w:initials="LA">
    <w:p w14:paraId="34D1F34B" w14:textId="63466234" w:rsidR="35D6E1D7" w:rsidRDefault="35D6E1D7">
      <w:r>
        <w:t>hmmm sorry to vaguely necrocomment here but do you have a source (from anywhere is fine! :) ) for the fact that mutexes can synchronise across threads without kernel level threading? my understanding is that either mutexes are wholly kernel-level (thus do not know that threads exist and can see only processes) or wholly user-level (in which case this question is moot since the mutex *would* work across threads)? I dont see how it could be aware of the existence of different threads without also synchronising on them?</w:t>
      </w:r>
      <w:r>
        <w:annotationRef/>
      </w:r>
    </w:p>
  </w:comment>
  <w:comment w:id="13" w:author="Singh, Siddhant" w:date="2022-05-17T19:21:00Z" w:initials="SS">
    <w:p w14:paraId="1EA39AC2" w14:textId="6290011E" w:rsidR="35D6E1D7" w:rsidRDefault="00B84D6A">
      <w:hyperlink r:id="rId2">
        <w:r w:rsidR="35D6E1D7" w:rsidRPr="35D6E1D7">
          <w:rPr>
            <w:rStyle w:val="Hyperlink"/>
          </w:rPr>
          <w:t>https://stackoverflow.com/questions/9389730/is-it-possible-to-use-mutex-in-multiprocessing-case-on-linux-unix</w:t>
        </w:r>
      </w:hyperlink>
      <w:r w:rsidR="35D6E1D7">
        <w:annotationRef/>
      </w:r>
    </w:p>
    <w:p w14:paraId="6DCE7C81" w14:textId="179EB234" w:rsidR="35D6E1D7" w:rsidRDefault="35D6E1D7">
      <w:r>
        <w:t>Top answer: Mutexes can synchronise threads within the same process or in other processes. Im not certain about the lack of kernel threads. My answer for biii was: The above synchronization will not work when only user-level threads are supported because when line 7 is called (locking mutex object m) by T1, a blocking system call will be called, blocking all threads in the process. Thus, when T2 is added to the ready queue, it will never be awakened since user level threads don’t have that privilege.</w:t>
      </w:r>
    </w:p>
    <w:p w14:paraId="6C62674B" w14:textId="34B27C00" w:rsidR="35D6E1D7" w:rsidRDefault="35D6E1D7">
      <w:r>
        <w:t>I think both of us are thinking along the same lines.</w:t>
      </w:r>
    </w:p>
  </w:comment>
  <w:comment w:id="14" w:author="Licudi, Archie" w:date="2022-05-16T15:28:00Z" w:initials="LA">
    <w:p w14:paraId="59931DF2" w14:textId="40CBD42E" w:rsidR="35D6E1D7" w:rsidRDefault="35D6E1D7">
      <w:r>
        <w:t>is this not the answer to c? I would assume we arent "meant to know" this before we get to part c, since otherwise the answers are just the same, and we should be disregarding most MMU overhead anyway?</w:t>
      </w:r>
      <w:r>
        <w:annotationRef/>
      </w:r>
    </w:p>
  </w:comment>
  <w:comment w:id="15" w:author="Singh, Siddhant" w:date="2022-05-16T21:16:00Z" w:initials="SS">
    <w:p w14:paraId="299B1FF0" w14:textId="11B3DCE4" w:rsidR="35D6E1D7" w:rsidRDefault="35D6E1D7">
      <w:r>
        <w:t>Ive replaced it with my (probably incorrect) answer to 2b</w:t>
      </w:r>
      <w:r>
        <w:annotationRef/>
      </w:r>
    </w:p>
  </w:comment>
  <w:comment w:id="16" w:author="Singh, Siddhant" w:date="2022-05-16T16:42:00Z" w:initials="SS">
    <w:p w14:paraId="09D1E461" w14:textId="50091F90" w:rsidR="35D6E1D7" w:rsidRDefault="35D6E1D7">
      <w:r>
        <w:t>This seems like a sensible answer. I went another route (possibly incorrect) where I talked about how we could exploit a larger TLB assuming the EAT improvements were because of a larger TLB (since TLB is a part of the MMU and the new MMU could have a larger one). Main points were: TLB fault handling could be done by the OS instead of the MMU to free up CPU space. Also, preloading of page to reduce TLB misses. Also, write code to maximise temporal and spatial locality.</w:t>
      </w:r>
      <w:r>
        <w:annotationRef/>
      </w:r>
    </w:p>
  </w:comment>
  <w:comment w:id="17" w:author="Teoh, Benjamin" w:date="2023-05-12T00:02:00Z" w:initials="TB">
    <w:p w14:paraId="6F5520C7" w14:textId="2772802C" w:rsidR="0A9BBF9F" w:rsidRDefault="0A9BBF9F">
      <w:pPr>
        <w:pStyle w:val="CommentText"/>
      </w:pPr>
      <w:r>
        <w:t>I dont think "modified page table" =&gt; "larger TLB". To me it seems like perhaps lookup time was improved by a hash</w:t>
      </w:r>
      <w:r>
        <w:rPr>
          <w:rStyle w:val="CommentReference"/>
        </w:rPr>
        <w:annotationRef/>
      </w:r>
    </w:p>
  </w:comment>
  <w:comment w:id="18" w:author="Zamiatin, Iurii" w:date="2023-04-19T19:54:00Z" w:initials="ZI">
    <w:p w14:paraId="38001301" w14:textId="397DF834" w:rsidR="13F05A3C" w:rsidRDefault="13F05A3C">
      <w:pPr>
        <w:pStyle w:val="CommentText"/>
      </w:pPr>
      <w:r>
        <w:t>Software TLB is a very rare thing nowadays, I don't think its what question was going for.</w:t>
      </w:r>
      <w:r>
        <w:rPr>
          <w:rStyle w:val="CommentReference"/>
        </w:rPr>
        <w:annotationRef/>
      </w:r>
      <w:r>
        <w:rPr>
          <w:rStyle w:val="CommentReference"/>
        </w:rPr>
        <w:annotationRef/>
      </w:r>
      <w:r>
        <w:rPr>
          <w:rStyle w:val="CommentReference"/>
        </w:rPr>
        <w:annotationRef/>
      </w:r>
    </w:p>
    <w:p w14:paraId="3E31A7E2" w14:textId="17C28628" w:rsidR="13F05A3C" w:rsidRDefault="13F05A3C">
      <w:pPr>
        <w:pStyle w:val="CommentText"/>
      </w:pPr>
    </w:p>
    <w:p w14:paraId="0952F812" w14:textId="77E92137" w:rsidR="13F05A3C" w:rsidRDefault="13F05A3C">
      <w:pPr>
        <w:pStyle w:val="CommentText"/>
      </w:pPr>
      <w:r>
        <w:t>I think the idea here is that page table layout has been modified (which is what the question explicitly says), so kernel memory management code needs to be updated to work with that</w:t>
      </w:r>
    </w:p>
  </w:comment>
  <w:comment w:id="19" w:author="Tandon, Ruchit" w:date="2023-05-11T21:12:00Z" w:initials="TR">
    <w:p w14:paraId="2DD6DA22" w14:textId="431A4D10" w:rsidR="619FE574" w:rsidRDefault="619FE574">
      <w:pPr>
        <w:pStyle w:val="CommentText"/>
      </w:pPr>
      <w:r>
        <w:t>I second this</w:t>
      </w:r>
      <w:r>
        <w:rPr>
          <w:rStyle w:val="CommentReference"/>
        </w:rPr>
        <w:annotationRef/>
      </w:r>
    </w:p>
  </w:comment>
  <w:comment w:id="20" w:author="Qu, Dominic" w:date="2023-05-11T17:19:00Z" w:initials="QD">
    <w:p w14:paraId="0F3B9209" w14:textId="112D4960" w:rsidR="7B06734D" w:rsidRDefault="7B06734D">
      <w:pPr>
        <w:pStyle w:val="CommentText"/>
      </w:pPr>
      <w:r>
        <w:t>anyone else think this is waffle</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p>
  </w:comment>
  <w:comment w:id="21" w:author="Raj, Viyan" w:date="2023-05-11T17:25:00Z" w:initials="RV">
    <w:p w14:paraId="79B04011" w14:textId="6B5271E5" w:rsidR="555D0EF9" w:rsidRDefault="555D0EF9">
      <w:pPr>
        <w:pStyle w:val="CommentText"/>
      </w:pPr>
      <w:r>
        <w:t>+1</w:t>
      </w:r>
      <w:r>
        <w:rPr>
          <w:rStyle w:val="CommentReference"/>
        </w:rPr>
        <w:annotationRef/>
      </w:r>
    </w:p>
  </w:comment>
  <w:comment w:id="22" w:author="Tackaberry, Sam" w:date="2023-05-11T18:36:00Z" w:initials="TS">
    <w:p w14:paraId="0A478703" w14:textId="3CD32EC6" w:rsidR="16C7DAB4" w:rsidRDefault="16C7DAB4">
      <w:pPr>
        <w:pStyle w:val="CommentText"/>
      </w:pPr>
      <w:r>
        <w:t>+1</w:t>
      </w:r>
      <w:r>
        <w:rPr>
          <w:rStyle w:val="CommentReference"/>
        </w:rPr>
        <w:annotationRef/>
      </w:r>
    </w:p>
    <w:p w14:paraId="5593FDF7" w14:textId="78550022" w:rsidR="16C7DAB4" w:rsidRDefault="16C7DAB4">
      <w:pPr>
        <w:pStyle w:val="CommentText"/>
      </w:pPr>
    </w:p>
  </w:comment>
  <w:comment w:id="23" w:author="Nilforooshan, Darius" w:date="2023-05-11T22:21:00Z" w:initials="ND">
    <w:p w14:paraId="56930A89" w14:textId="1B7F47F3" w:rsidR="47534BB5" w:rsidRDefault="47534BB5">
      <w:pPr>
        <w:pStyle w:val="CommentText"/>
      </w:pPr>
      <w:r>
        <w:t>+1</w:t>
      </w:r>
      <w:r>
        <w:rPr>
          <w:rStyle w:val="CommentReference"/>
        </w:rPr>
        <w:annotationRef/>
      </w:r>
    </w:p>
  </w:comment>
  <w:comment w:id="24" w:author="Madine, Ollie" w:date="2022-05-16T14:54:00Z" w:initials="MO">
    <w:p w14:paraId="0FCFEF7B" w14:textId="05CD34C4" w:rsidR="35D6E1D7" w:rsidRDefault="35D6E1D7">
      <w:r>
        <w:t>we should take into account the 5% reserved storage for the ext2 FS?</w:t>
      </w:r>
      <w:r>
        <w:annotationRef/>
      </w:r>
    </w:p>
  </w:comment>
  <w:comment w:id="25" w:author="Zamiatin, Iurii" w:date="2023-04-19T19:59:00Z" w:initials="ZI">
    <w:p w14:paraId="0BD00C3C" w14:textId="671855AD" w:rsidR="13F05A3C" w:rsidRDefault="13F05A3C">
      <w:pPr>
        <w:pStyle w:val="CommentText"/>
      </w:pPr>
      <w:r>
        <w:t>I don't think so, we already have a 100GiB file, so all the space has been reserved</w:t>
      </w:r>
      <w:r>
        <w:rPr>
          <w:rStyle w:val="CommentReference"/>
        </w:rPr>
        <w:annotationRef/>
      </w:r>
    </w:p>
  </w:comment>
  <w:comment w:id="26" w:author="Singh, Siddhant" w:date="2022-05-16T16:46:00Z" w:initials="SS">
    <w:p w14:paraId="14C019F6" w14:textId="25A9F92D" w:rsidR="35D6E1D7" w:rsidRDefault="35D6E1D7">
      <w:r>
        <w:t>Since the file is read sequentially and there will be no need to reread the data, we should never memory map the file.</w:t>
      </w:r>
      <w:r>
        <w:annotationRef/>
      </w:r>
      <w:r>
        <w:rPr>
          <w:rStyle w:val="CommentReference"/>
        </w:rPr>
        <w:annotationRef/>
      </w:r>
      <w:r>
        <w:rPr>
          <w:rStyle w:val="CommentReference"/>
        </w:rPr>
        <w:annotationRef/>
      </w:r>
    </w:p>
  </w:comment>
  <w:comment w:id="27" w:author="Licudi, Archie" w:date="2022-05-16T15:31:00Z" w:initials="LA">
    <w:p w14:paraId="06303050" w14:textId="6E9898F5" w:rsidR="35D6E1D7" w:rsidRDefault="35D6E1D7">
      <w:r>
        <w:t>i said that we should use ahead-of-time paging to buffer the next blocks of the disc into main memory, since this means that theres no disk read latency during processing, which might be sequential and fast, but still slower than main memory access (since we can load 1GiB ahead of what we're currently accessing)? idk if ive completely misinterpreted what the question is actually asking</w:t>
      </w:r>
      <w:r>
        <w:annotationRef/>
      </w:r>
      <w:r>
        <w:rPr>
          <w:rStyle w:val="CommentReference"/>
        </w:rPr>
        <w:annotationRef/>
      </w:r>
    </w:p>
  </w:comment>
  <w:comment w:id="28" w:author="Licudi, Archie" w:date="2022-05-16T15:33:00Z" w:initials="LA">
    <w:p w14:paraId="388EFB30" w14:textId="49ACA293" w:rsidR="35D6E1D7" w:rsidRDefault="35D6E1D7">
      <w:r>
        <w:t>aight nevermind im almost certainly wrong because i misunderstood what mmap was after going over its wikipedia page again AHAHA</w:t>
      </w:r>
      <w:r>
        <w:annotationRef/>
      </w:r>
      <w:r>
        <w:rPr>
          <w:rStyle w:val="CommentReference"/>
        </w:rPr>
        <w:annotationRef/>
      </w:r>
    </w:p>
  </w:comment>
  <w:comment w:id="29" w:author="Zamiatin, Iurii" w:date="2023-04-19T20:01:00Z" w:initials="ZI">
    <w:p w14:paraId="3FBFE441" w14:textId="0F528396" w:rsidR="13F05A3C" w:rsidRDefault="13F05A3C">
      <w:pPr>
        <w:pStyle w:val="CommentText"/>
      </w:pPr>
      <w:r>
        <w:t>Reading sequentially without mmap would be ideal but I don't think it's an option? We need to decide between two strategies for mmap here</w:t>
      </w:r>
      <w:r>
        <w:rPr>
          <w:rStyle w:val="CommentReference"/>
        </w:rPr>
        <w:annotationRef/>
      </w:r>
      <w:r>
        <w:rPr>
          <w:rStyle w:val="CommentReference"/>
        </w:rPr>
        <w:annotationRef/>
      </w:r>
    </w:p>
  </w:comment>
  <w:comment w:id="30" w:author="Singh, Siddhant" w:date="2022-05-16T16:46:00Z" w:initials="SS">
    <w:p w14:paraId="22563CE2" w14:textId="41445900" w:rsidR="35D6E1D7" w:rsidRDefault="35D6E1D7">
      <w:r>
        <w:t>Since the entire file is accessed randomly, putting the file contents into main memory by mapping is the best strategy.</w:t>
      </w:r>
      <w:r>
        <w:annotationRef/>
      </w:r>
      <w:r>
        <w:rPr>
          <w:rStyle w:val="CommentReference"/>
        </w:rPr>
        <w:annotationRef/>
      </w:r>
    </w:p>
  </w:comment>
  <w:comment w:id="31" w:author="Singh, Siddhant" w:date="2022-05-16T16:47:00Z" w:initials="SS">
    <w:p w14:paraId="02F9C35B" w14:textId="30D0EE06" w:rsidR="35D6E1D7" w:rsidRDefault="35D6E1D7">
      <w:r>
        <w:t>Idk the best strat but I think switching between sequential and mmap regions would be too much overhead compared to sticking to one strat. So I chose to mmap the whole file lol.</w:t>
      </w:r>
      <w: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708161" w15:done="0"/>
  <w15:commentEx w15:paraId="361E2218" w15:paraIdParent="54708161" w15:done="0"/>
  <w15:commentEx w15:paraId="75BA1748" w15:paraIdParent="54708161" w15:done="0"/>
  <w15:commentEx w15:paraId="1A0F9153" w15:done="0"/>
  <w15:commentEx w15:paraId="350F0BEA" w15:paraIdParent="1A0F9153" w15:done="0"/>
  <w15:commentEx w15:paraId="4DBA2EA6" w15:paraIdParent="1A0F9153" w15:done="0"/>
  <w15:commentEx w15:paraId="0C9400FE" w15:done="0"/>
  <w15:commentEx w15:paraId="740A6786" w15:paraIdParent="0C9400FE" w15:done="0"/>
  <w15:commentEx w15:paraId="7344833D" w15:paraIdParent="0C9400FE" w15:done="0"/>
  <w15:commentEx w15:paraId="65F61815" w15:done="0"/>
  <w15:commentEx w15:paraId="5FFB7B98" w15:paraIdParent="65F61815" w15:done="0"/>
  <w15:commentEx w15:paraId="7A5F752D" w15:paraIdParent="65F61815" w15:done="0"/>
  <w15:commentEx w15:paraId="34D1F34B" w15:paraIdParent="65F61815" w15:done="0"/>
  <w15:commentEx w15:paraId="6C62674B" w15:paraIdParent="65F61815" w15:done="0"/>
  <w15:commentEx w15:paraId="59931DF2" w15:done="0"/>
  <w15:commentEx w15:paraId="299B1FF0" w15:paraIdParent="59931DF2" w15:done="0"/>
  <w15:commentEx w15:paraId="09D1E461" w15:done="0"/>
  <w15:commentEx w15:paraId="6F5520C7" w15:done="0"/>
  <w15:commentEx w15:paraId="0952F812" w15:done="0"/>
  <w15:commentEx w15:paraId="2DD6DA22" w15:paraIdParent="0952F812" w15:done="0"/>
  <w15:commentEx w15:paraId="0F3B9209" w15:done="0"/>
  <w15:commentEx w15:paraId="79B04011" w15:paraIdParent="0F3B9209" w15:done="0"/>
  <w15:commentEx w15:paraId="5593FDF7" w15:paraIdParent="0F3B9209" w15:done="0"/>
  <w15:commentEx w15:paraId="56930A89" w15:paraIdParent="0F3B9209" w15:done="0"/>
  <w15:commentEx w15:paraId="0FCFEF7B" w15:done="0"/>
  <w15:commentEx w15:paraId="0BD00C3C" w15:paraIdParent="0FCFEF7B" w15:done="0"/>
  <w15:commentEx w15:paraId="14C019F6" w15:done="0"/>
  <w15:commentEx w15:paraId="06303050" w15:paraIdParent="14C019F6" w15:done="0"/>
  <w15:commentEx w15:paraId="388EFB30" w15:paraIdParent="14C019F6" w15:done="0"/>
  <w15:commentEx w15:paraId="3FBFE441" w15:paraIdParent="14C019F6" w15:done="0"/>
  <w15:commentEx w15:paraId="22563CE2" w15:done="0"/>
  <w15:commentEx w15:paraId="02F9C3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62DD4C" w16cex:dateUtc="2023-04-19T18:58:00Z">
    <w16cex:extLst>
      <w16:ext w16:uri="{CE6994B0-6A32-4C9F-8C6B-6E91EDA988CE}">
        <cr:reactions xmlns:cr="http://schemas.microsoft.com/office/comments/2020/reactions">
          <cr:reaction reactionType="1">
            <cr:reactionInfo dateUtc="2023-05-10T12:18:50Z">
              <cr:user userId="S::am5321@ic.ac.uk::cdc47e8f-8062-42d0-97b3-64dd7fb43970" userProvider="AD" userName="Mahmud, Ahmed"/>
            </cr:reactionInfo>
            <cr:reactionInfo dateUtc="2023-05-11T13:12:30Z">
              <cr:user userId="S::htn19@ic.ac.uk::ab2c6538-eb9c-4a19-a138-8da61a306337" userProvider="AD" userName="Nye, Henry R"/>
            </cr:reactionInfo>
          </cr:reaction>
        </cr:reactions>
      </w16:ext>
    </w16cex:extLst>
  </w16cex:commentExtensible>
  <w16cex:commentExtensible w16cex:durableId="2807BB91" w16cex:dateUtc="2023-05-11T18:08:00Z"/>
  <w16cex:commentExtensible w16cex:durableId="2808D0D5" w16cex:dateUtc="2023-05-12T13:50:00Z"/>
  <w16cex:commentExtensible w16cex:durableId="077B84D0" w16cex:dateUtc="2023-04-19T18:24:00Z"/>
  <w16cex:commentExtensible w16cex:durableId="4B8EF069" w16cex:dateUtc="2023-05-10T12:38:00Z"/>
  <w16cex:commentExtensible w16cex:durableId="04838CEA" w16cex:dateUtc="2023-05-11T20:20:00Z">
    <w16cex:extLst>
      <w16:ext w16:uri="{CE6994B0-6A32-4C9F-8C6B-6E91EDA988CE}">
        <cr:reactions xmlns:cr="http://schemas.microsoft.com/office/comments/2020/reactions">
          <cr:reaction reactionType="1">
            <cr:reactionInfo dateUtc="2023-05-11T20:47:11Z">
              <cr:user userId="S::am5321@ic.ac.uk::cdc47e8f-8062-42d0-97b3-64dd7fb43970" userProvider="AD" userName="Mahmud, Ahmed"/>
            </cr:reactionInfo>
          </cr:reaction>
        </cr:reactions>
      </w16:ext>
    </w16cex:extLst>
  </w16cex:commentExtensible>
  <w16cex:commentExtensible w16cex:durableId="592611CD" w16cex:dateUtc="2022-05-16T13:11:00Z"/>
  <w16cex:commentExtensible w16cex:durableId="7D5D5403" w16cex:dateUtc="2022-05-16T13:20:00Z"/>
  <w16cex:commentExtensible w16cex:durableId="0DD2AD36" w16cex:dateUtc="2022-05-16T13:31:00Z"/>
  <w16cex:commentExtensible w16cex:durableId="6653D2FF" w16cex:dateUtc="2022-05-16T13:35:00Z"/>
  <w16cex:commentExtensible w16cex:durableId="0A26041D" w16cex:dateUtc="2022-05-16T14:25:00Z"/>
  <w16cex:commentExtensible w16cex:durableId="5AD5A9E4" w16cex:dateUtc="2022-05-16T18:15:00Z"/>
  <w16cex:commentExtensible w16cex:durableId="51F76902" w16cex:dateUtc="2022-05-17T15:54:00Z"/>
  <w16cex:commentExtensible w16cex:durableId="00D8FE5B" w16cex:dateUtc="2022-05-17T16:21:00Z"/>
  <w16cex:commentExtensible w16cex:durableId="6F51AA6C" w16cex:dateUtc="2022-05-16T14:28:00Z"/>
  <w16cex:commentExtensible w16cex:durableId="7F0AF9EA" w16cex:dateUtc="2022-05-16T18:16:00Z"/>
  <w16cex:commentExtensible w16cex:durableId="5D37826D" w16cex:dateUtc="2022-05-16T13:42:00Z"/>
  <w16cex:commentExtensible w16cex:durableId="5E2AD094" w16cex:dateUtc="2023-05-11T23:02:00Z"/>
  <w16cex:commentExtensible w16cex:durableId="13C3A42A" w16cex:dateUtc="2023-04-19T18:54:00Z">
    <w16cex:extLst>
      <w16:ext w16:uri="{CE6994B0-6A32-4C9F-8C6B-6E91EDA988CE}">
        <cr:reactions xmlns:cr="http://schemas.microsoft.com/office/comments/2020/reactions">
          <cr:reaction reactionType="1">
            <cr:reactionInfo dateUtc="2023-05-11T16:20:56Z">
              <cr:user userId="S::ard21@ic.ac.uk::d9d2b557-d62e-4c7e-b753-1669293b19a4" userProvider="AD" userName="Dharmadhikari, Aaryan"/>
            </cr:reactionInfo>
            <cr:reactionInfo dateUtc="2023-05-11T20:22:33Z">
              <cr:user userId="S::rg721@ic.ac.uk::0189d2b1-6bcd-497e-b0c1-e5468492c855" userProvider="AD" userName="Gupta, Robin"/>
            </cr:reactionInfo>
            <cr:reactionInfo dateUtc="2023-05-11T20:12:31Z">
              <cr:user userId="S::rt921@ic.ac.uk::ceac3ec7-3033-4909-bb4a-47612a0f2ae8" userProvider="AD" userName="Tandon, Ruchit"/>
            </cr:reactionInfo>
          </cr:reaction>
        </cr:reactions>
      </w16:ext>
    </w16cex:extLst>
  </w16cex:commentExtensible>
  <w16cex:commentExtensible w16cex:durableId="49AB8D29" w16cex:dateUtc="2023-05-11T20:12:00Z"/>
  <w16cex:commentExtensible w16cex:durableId="31FB41F6" w16cex:dateUtc="2023-05-11T16:19:00Z">
    <w16cex:extLst>
      <w16:ext w16:uri="{CE6994B0-6A32-4C9F-8C6B-6E91EDA988CE}">
        <cr:reactions xmlns:cr="http://schemas.microsoft.com/office/comments/2020/reactions">
          <cr:reaction reactionType="1">
            <cr:reactionInfo dateUtc="2023-05-11T16:25:04Z">
              <cr:user userId="S::ard21@ic.ac.uk::d9d2b557-d62e-4c7e-b753-1669293b19a4" userProvider="AD" userName="Dharmadhikari, Aaryan"/>
            </cr:reactionInfo>
            <cr:reactionInfo dateUtc="2023-05-11T20:21:57Z">
              <cr:user userId="S::rg721@ic.ac.uk::0189d2b1-6bcd-497e-b0c1-e5468492c855" userProvider="AD" userName="Gupta, Robin"/>
            </cr:reactionInfo>
            <cr:reactionInfo dateUtc="2023-05-11T16:27:43Z">
              <cr:user userId="S::as4421@ic.ac.uk::5bf813a3-87fd-4ed8-8326-204a2d80add2" userProvider="AD" userName="Sreevathsa, Ankit"/>
            </cr:reactionInfo>
            <cr:reactionInfo dateUtc="2023-05-11T17:36:15Z">
              <cr:user userId="S::st1621@ic.ac.uk::ca58c8ce-bc67-49c1-9eab-12463d262b97" userProvider="AD" userName="Tackaberry, Sam"/>
            </cr:reactionInfo>
            <cr:reactionInfo dateUtc="2023-05-11T19:04:48Z">
              <cr:user userId="S::ls1221@ic.ac.uk::c6c5bbc5-28d5-4c9e-87cf-30eebcf35496" userProvider="AD" userName="Song, Li"/>
            </cr:reactionInfo>
            <cr:reactionInfo dateUtc="2023-05-11T20:25:27Z">
              <cr:user userId="S::ssw21@ic.ac.uk::4e1f5802-c85a-463c-be03-9ee18eb4119b" userProvider="AD" userName="Wadhwani, Sachin"/>
            </cr:reactionInfo>
            <cr:reactionInfo dateUtc="2023-05-11T21:21:17Z">
              <cr:user userId="S::dn121@ic.ac.uk::246ed8aa-51fe-4a88-9112-ec315d046308" userProvider="AD" userName="Nilforooshan, Darius"/>
            </cr:reactionInfo>
            <cr:reactionInfo dateUtc="2023-05-11T21:52:53Z">
              <cr:user userId="S::rkp21@ic.ac.uk::2ffb5419-8268-4768-a9bf-56dc1ce24906" userProvider="AD" userName="Patel, Ryan"/>
            </cr:reactionInfo>
            <cr:reactionInfo dateUtc="2023-05-11T22:06:01Z">
              <cr:user userId="S::sa2021@ic.ac.uk::5271f907-88cb-431b-84a1-c48508a90389" userProvider="AD" userName="Arun, Suhas"/>
            </cr:reactionInfo>
            <cr:reactionInfo dateUtc="2023-05-11T22:28:32Z">
              <cr:user userId="S::dcq21@ic.ac.uk::d11032e8-21ce-424d-ba22-ffd4f6b216fd" userProvider="AD" userName="Qu, Dominic"/>
            </cr:reactionInfo>
            <cr:reactionInfo dateUtc="2023-05-12T02:07:12Z">
              <cr:user userId="S::aa2120@ic.ac.uk::9fbdfe4d-4dcd-4565-b8e4-94d5a843a0d8" userProvider="AD" userName="Abbas, Ali"/>
            </cr:reactionInfo>
          </cr:reaction>
        </cr:reactions>
      </w16:ext>
    </w16cex:extLst>
  </w16cex:commentExtensible>
  <w16cex:commentExtensible w16cex:durableId="607F5FDE" w16cex:dateUtc="2023-05-11T16:25:00Z">
    <w16cex:extLst>
      <w16:ext w16:uri="{CE6994B0-6A32-4C9F-8C6B-6E91EDA988CE}">
        <cr:reactions xmlns:cr="http://schemas.microsoft.com/office/comments/2020/reactions">
          <cr:reaction reactionType="1">
            <cr:reactionInfo dateUtc="2023-05-11T16:25:40Z">
              <cr:user userId="S::dcq21@ic.ac.uk::d11032e8-21ce-424d-ba22-ffd4f6b216fd" userProvider="AD" userName="Qu, Dominic"/>
            </cr:reactionInfo>
          </cr:reaction>
        </cr:reactions>
      </w16:ext>
    </w16cex:extLst>
  </w16cex:commentExtensible>
  <w16cex:commentExtensible w16cex:durableId="247713C5" w16cex:dateUtc="2023-05-11T17:36:00Z"/>
  <w16cex:commentExtensible w16cex:durableId="34D9C6BF" w16cex:dateUtc="2023-05-11T21:21:00Z"/>
  <w16cex:commentExtensible w16cex:durableId="3E9DDED7" w16cex:dateUtc="2022-05-16T13:54:00Z"/>
  <w16cex:commentExtensible w16cex:durableId="6BB7566E" w16cex:dateUtc="2023-04-19T18:59:00Z"/>
  <w16cex:commentExtensible w16cex:durableId="01DD6987" w16cex:dateUtc="2022-05-16T13:46:00Z">
    <w16cex:extLst>
      <w16:ext w16:uri="{CE6994B0-6A32-4C9F-8C6B-6E91EDA988CE}">
        <cr:reactions xmlns:cr="http://schemas.microsoft.com/office/comments/2020/reactions">
          <cr:reaction reactionType="1">
            <cr:reactionInfo dateUtc="2023-05-11T15:00:17Z">
              <cr:user userId="S::xg1020@ic.ac.uk::a98323bc-1ba3-4e46-9b9d-f94d971bde5c" userProvider="AD" userName="Gao, Xiwei"/>
            </cr:reactionInfo>
          </cr:reaction>
        </cr:reactions>
      </w16:ext>
    </w16cex:extLst>
  </w16cex:commentExtensible>
  <w16cex:commentExtensible w16cex:durableId="77236DBE" w16cex:dateUtc="2022-05-16T14:31:00Z"/>
  <w16cex:commentExtensible w16cex:durableId="34C3049C" w16cex:dateUtc="2022-05-16T14:33:00Z"/>
  <w16cex:commentExtensible w16cex:durableId="7763E058" w16cex:dateUtc="2023-04-19T19:01:00Z"/>
  <w16cex:commentExtensible w16cex:durableId="1A9C45ED" w16cex:dateUtc="2022-05-16T13:46:00Z">
    <w16cex:extLst>
      <w16:ext w16:uri="{CE6994B0-6A32-4C9F-8C6B-6E91EDA988CE}">
        <cr:reactions xmlns:cr="http://schemas.microsoft.com/office/comments/2020/reactions">
          <cr:reaction reactionType="1">
            <cr:reactionInfo dateUtc="2023-05-11T15:00:15Z">
              <cr:user userId="S::xg1020@ic.ac.uk::a98323bc-1ba3-4e46-9b9d-f94d971bde5c" userProvider="AD" userName="Gao, Xiwei"/>
            </cr:reactionInfo>
          </cr:reaction>
        </cr:reactions>
      </w16:ext>
    </w16cex:extLst>
  </w16cex:commentExtensible>
  <w16cex:commentExtensible w16cex:durableId="45074331" w16cex:dateUtc="2022-05-16T13:47:00Z">
    <w16cex:extLst>
      <w16:ext w16:uri="{CE6994B0-6A32-4C9F-8C6B-6E91EDA988CE}">
        <cr:reactions xmlns:cr="http://schemas.microsoft.com/office/comments/2020/reactions">
          <cr:reaction reactionType="1">
            <cr:reactionInfo dateUtc="2023-05-11T15:00:29Z">
              <cr:user userId="S::xg1020@ic.ac.uk::a98323bc-1ba3-4e46-9b9d-f94d971bde5c" userProvider="AD" userName="Gao, Xiwei"/>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708161" w16cid:durableId="0362DD4C"/>
  <w16cid:commentId w16cid:paraId="361E2218" w16cid:durableId="2807BB91"/>
  <w16cid:commentId w16cid:paraId="75BA1748" w16cid:durableId="2808D0D5"/>
  <w16cid:commentId w16cid:paraId="1A0F9153" w16cid:durableId="077B84D0"/>
  <w16cid:commentId w16cid:paraId="350F0BEA" w16cid:durableId="4B8EF069"/>
  <w16cid:commentId w16cid:paraId="4DBA2EA6" w16cid:durableId="04838CEA"/>
  <w16cid:commentId w16cid:paraId="0C9400FE" w16cid:durableId="592611CD"/>
  <w16cid:commentId w16cid:paraId="740A6786" w16cid:durableId="7D5D5403"/>
  <w16cid:commentId w16cid:paraId="7344833D" w16cid:durableId="0DD2AD36"/>
  <w16cid:commentId w16cid:paraId="65F61815" w16cid:durableId="6653D2FF"/>
  <w16cid:commentId w16cid:paraId="5FFB7B98" w16cid:durableId="0A26041D"/>
  <w16cid:commentId w16cid:paraId="7A5F752D" w16cid:durableId="5AD5A9E4"/>
  <w16cid:commentId w16cid:paraId="34D1F34B" w16cid:durableId="51F76902"/>
  <w16cid:commentId w16cid:paraId="6C62674B" w16cid:durableId="00D8FE5B"/>
  <w16cid:commentId w16cid:paraId="59931DF2" w16cid:durableId="6F51AA6C"/>
  <w16cid:commentId w16cid:paraId="299B1FF0" w16cid:durableId="7F0AF9EA"/>
  <w16cid:commentId w16cid:paraId="09D1E461" w16cid:durableId="5D37826D"/>
  <w16cid:commentId w16cid:paraId="6F5520C7" w16cid:durableId="5E2AD094"/>
  <w16cid:commentId w16cid:paraId="0952F812" w16cid:durableId="13C3A42A"/>
  <w16cid:commentId w16cid:paraId="2DD6DA22" w16cid:durableId="49AB8D29"/>
  <w16cid:commentId w16cid:paraId="0F3B9209" w16cid:durableId="31FB41F6"/>
  <w16cid:commentId w16cid:paraId="79B04011" w16cid:durableId="607F5FDE"/>
  <w16cid:commentId w16cid:paraId="5593FDF7" w16cid:durableId="247713C5"/>
  <w16cid:commentId w16cid:paraId="56930A89" w16cid:durableId="34D9C6BF"/>
  <w16cid:commentId w16cid:paraId="0FCFEF7B" w16cid:durableId="3E9DDED7"/>
  <w16cid:commentId w16cid:paraId="0BD00C3C" w16cid:durableId="6BB7566E"/>
  <w16cid:commentId w16cid:paraId="14C019F6" w16cid:durableId="01DD6987"/>
  <w16cid:commentId w16cid:paraId="06303050" w16cid:durableId="77236DBE"/>
  <w16cid:commentId w16cid:paraId="388EFB30" w16cid:durableId="34C3049C"/>
  <w16cid:commentId w16cid:paraId="3FBFE441" w16cid:durableId="7763E058"/>
  <w16cid:commentId w16cid:paraId="22563CE2" w16cid:durableId="1A9C45ED"/>
  <w16cid:commentId w16cid:paraId="02F9C35B" w16cid:durableId="450743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3EA46" w14:textId="77777777" w:rsidR="0095735B" w:rsidRDefault="0095735B">
      <w:pPr>
        <w:spacing w:after="0" w:line="240" w:lineRule="auto"/>
      </w:pPr>
      <w:r>
        <w:separator/>
      </w:r>
    </w:p>
  </w:endnote>
  <w:endnote w:type="continuationSeparator" w:id="0">
    <w:p w14:paraId="70EF84FA" w14:textId="77777777" w:rsidR="0095735B" w:rsidRDefault="0095735B">
      <w:pPr>
        <w:spacing w:after="0" w:line="240" w:lineRule="auto"/>
      </w:pPr>
      <w:r>
        <w:continuationSeparator/>
      </w:r>
    </w:p>
  </w:endnote>
  <w:endnote w:type="continuationNotice" w:id="1">
    <w:p w14:paraId="769556AA" w14:textId="77777777" w:rsidR="0095735B" w:rsidRDefault="009573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9FFA66" w14:paraId="6536AC30" w14:textId="77777777" w:rsidTr="769FFA66">
      <w:trPr>
        <w:trHeight w:val="300"/>
      </w:trPr>
      <w:tc>
        <w:tcPr>
          <w:tcW w:w="3120" w:type="dxa"/>
        </w:tcPr>
        <w:p w14:paraId="36F3D0CF" w14:textId="062168AC" w:rsidR="769FFA66" w:rsidRDefault="769FFA66" w:rsidP="769FFA66">
          <w:pPr>
            <w:pStyle w:val="Header"/>
            <w:ind w:left="-115"/>
          </w:pPr>
        </w:p>
      </w:tc>
      <w:tc>
        <w:tcPr>
          <w:tcW w:w="3120" w:type="dxa"/>
        </w:tcPr>
        <w:p w14:paraId="32BE9ACC" w14:textId="126279E4" w:rsidR="769FFA66" w:rsidRDefault="769FFA66" w:rsidP="769FFA66">
          <w:pPr>
            <w:pStyle w:val="Header"/>
            <w:jc w:val="center"/>
          </w:pPr>
        </w:p>
      </w:tc>
      <w:tc>
        <w:tcPr>
          <w:tcW w:w="3120" w:type="dxa"/>
        </w:tcPr>
        <w:p w14:paraId="0AFC8289" w14:textId="14CCED86" w:rsidR="769FFA66" w:rsidRDefault="769FFA66" w:rsidP="769FFA66">
          <w:pPr>
            <w:pStyle w:val="Header"/>
            <w:ind w:right="-115"/>
            <w:jc w:val="right"/>
          </w:pPr>
        </w:p>
      </w:tc>
    </w:tr>
  </w:tbl>
  <w:p w14:paraId="4398C01A" w14:textId="3BD57E48" w:rsidR="769FFA66" w:rsidRDefault="769FFA66" w:rsidP="769FF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7793A" w14:textId="77777777" w:rsidR="0095735B" w:rsidRDefault="0095735B">
      <w:pPr>
        <w:spacing w:after="0" w:line="240" w:lineRule="auto"/>
      </w:pPr>
      <w:r>
        <w:separator/>
      </w:r>
    </w:p>
  </w:footnote>
  <w:footnote w:type="continuationSeparator" w:id="0">
    <w:p w14:paraId="4090A018" w14:textId="77777777" w:rsidR="0095735B" w:rsidRDefault="0095735B">
      <w:pPr>
        <w:spacing w:after="0" w:line="240" w:lineRule="auto"/>
      </w:pPr>
      <w:r>
        <w:continuationSeparator/>
      </w:r>
    </w:p>
  </w:footnote>
  <w:footnote w:type="continuationNotice" w:id="1">
    <w:p w14:paraId="3698E1EF" w14:textId="77777777" w:rsidR="0095735B" w:rsidRDefault="009573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69FFA66" w14:paraId="3DC9F0D0" w14:textId="77777777" w:rsidTr="769FFA66">
      <w:trPr>
        <w:trHeight w:val="300"/>
      </w:trPr>
      <w:tc>
        <w:tcPr>
          <w:tcW w:w="3120" w:type="dxa"/>
        </w:tcPr>
        <w:p w14:paraId="75AAC2C9" w14:textId="0FDFCB90" w:rsidR="769FFA66" w:rsidRDefault="769FFA66" w:rsidP="769FFA66">
          <w:pPr>
            <w:pStyle w:val="Header"/>
            <w:ind w:left="-115"/>
          </w:pPr>
        </w:p>
      </w:tc>
      <w:tc>
        <w:tcPr>
          <w:tcW w:w="3120" w:type="dxa"/>
        </w:tcPr>
        <w:p w14:paraId="1DE48468" w14:textId="4A074AEC" w:rsidR="769FFA66" w:rsidRDefault="769FFA66" w:rsidP="769FFA66">
          <w:pPr>
            <w:pStyle w:val="Header"/>
            <w:jc w:val="center"/>
          </w:pPr>
        </w:p>
      </w:tc>
      <w:tc>
        <w:tcPr>
          <w:tcW w:w="3120" w:type="dxa"/>
        </w:tcPr>
        <w:p w14:paraId="7A6E5EBB" w14:textId="43BC22A8" w:rsidR="769FFA66" w:rsidRDefault="769FFA66" w:rsidP="769FFA66">
          <w:pPr>
            <w:pStyle w:val="Header"/>
            <w:ind w:right="-115"/>
            <w:jc w:val="right"/>
          </w:pPr>
        </w:p>
      </w:tc>
    </w:tr>
  </w:tbl>
  <w:p w14:paraId="6F39104A" w14:textId="4659E542" w:rsidR="769FFA66" w:rsidRDefault="769FFA66" w:rsidP="769FFA66">
    <w:pPr>
      <w:pStyle w:val="Header"/>
    </w:pPr>
  </w:p>
</w:hdr>
</file>

<file path=word/intelligence.xml><?xml version="1.0" encoding="utf-8"?>
<int:Intelligence xmlns:int="http://schemas.microsoft.com/office/intelligence/2019/intelligence">
  <int:IntelligenceSettings/>
  <int:Manifest>
    <int:ParagraphRange paragraphId="106636039" textId="591285253" start="79" length="11" invalidationStart="79" invalidationLength="11" id="YQdcGxfG"/>
    <int:ParagraphRange paragraphId="106636039" textId="2014343863" start="81" length="11" invalidationStart="81" invalidationLength="11" id="Ng9XeXKK"/>
    <int:WordHash hashCode="unGJY8NgGccUNI" id="ChBFLNGr"/>
    <int:WordHash hashCode="EdevZK5Q59AqOg" id="yu7DBI2U"/>
    <int:WordHash hashCode="18vqdN+Ttn1mEb" id="j9Tdw4dg"/>
    <int:WordHash hashCode="fNAITXBQRIA1nD" id="n63t6l6D"/>
    <int:WordHash hashCode="V0LzQRlYklhaUX" id="bW3w8fms"/>
    <int:ParagraphRange paragraphId="621338495" textId="574414457" start="58" length="8" invalidationStart="58" invalidationLength="8" id="QiMpDNkL"/>
    <int:ParagraphRange paragraphId="621338495" textId="574414457" start="79" length="9" invalidationStart="79" invalidationLength="9" id="6U0Zl7Yt"/>
    <int:WordHash hashCode="HztC54k0a+u7QZ" id="x1LZjCQd"/>
    <int:WordHash hashCode="T0wt3ADW07i1xr" id="rLr2aDyz"/>
    <int:WordHash hashCode="tLaU3U8WBRX3xd" id="z7uCwniG"/>
    <int:WordHash hashCode="yhEgQ0o6CRK/1Q" id="G3hhp93u"/>
    <int:WordHash hashCode="kBT2jJbWkvfLJG" id="4ODdkBLf"/>
    <int:WordHash hashCode="tCdOy5S40vXmoz" id="Wfydb5Dz"/>
    <int:ParagraphRange paragraphId="337203351" textId="399115845" start="4" length="10" invalidationStart="4" invalidationLength="10" id="S2oCdfJh"/>
    <int:ParagraphRange paragraphId="1849891306" textId="1561544806" start="4" length="23" invalidationStart="4" invalidationLength="23" id="PeYkYxLZ"/>
    <int:ParagraphRange paragraphId="1849891306" textId="1561544806" start="45" length="3" invalidationStart="45" invalidationLength="3" id="K26zqZvI"/>
    <int:ParagraphRange paragraphId="1410123155" textId="2140804209" start="45" length="3" invalidationStart="45" invalidationLength="3" id="vX2oBRka"/>
    <int:ParagraphRange paragraphId="1045323502" textId="245763533" start="38" length="3" invalidationStart="38" invalidationLength="3" id="pr5spw2O"/>
    <int:ParagraphRange paragraphId="337203351" textId="1625856691" start="4" length="10" invalidationStart="4" invalidationLength="10" id="ZHPJaPiN"/>
    <int:ParagraphRange paragraphId="2024445373" textId="278549595" start="41" length="2" invalidationStart="41" invalidationLength="2" id="rGomyGb3"/>
    <int:ParagraphRange paragraphId="200465195" textId="911607339" start="38" length="2" invalidationStart="38" invalidationLength="2" id="eV54GgS3"/>
    <int:WordHash hashCode="o6mUN7Ugotu++3" id="rw5YZhwf"/>
    <int:ParagraphRange paragraphId="974597196" textId="1009730724" start="94" length="12" invalidationStart="94" invalidationLength="12" id="1cFKCejg"/>
    <int:ParagraphRange paragraphId="974597196" textId="1873302090" start="94" length="12" invalidationStart="94" invalidationLength="12" id="GNg11FPd"/>
  </int:Manifest>
  <int:Observations>
    <int:Content id="YQdcGxfG">
      <int:Rejection type="LegacyProofing"/>
    </int:Content>
    <int:Content id="Ng9XeXKK">
      <int:Rejection type="LegacyProofing"/>
    </int:Content>
    <int:Content id="ChBFLNGr">
      <int:Rejection type="LegacyProofing"/>
    </int:Content>
    <int:Content id="yu7DBI2U">
      <int:Rejection type="LegacyProofing"/>
    </int:Content>
    <int:Content id="j9Tdw4dg">
      <int:Rejection type="LegacyProofing"/>
    </int:Content>
    <int:Content id="n63t6l6D">
      <int:Rejection type="LegacyProofing"/>
    </int:Content>
    <int:Content id="bW3w8fms">
      <int:Rejection type="LegacyProofing"/>
    </int:Content>
    <int:Content id="QiMpDNkL">
      <int:Rejection type="LegacyProofing"/>
    </int:Content>
    <int:Content id="6U0Zl7Yt">
      <int:Rejection type="LegacyProofing"/>
    </int:Content>
    <int:Content id="x1LZjCQd">
      <int:Rejection type="LegacyProofing"/>
    </int:Content>
    <int:Content id="rLr2aDyz">
      <int:Rejection type="LegacyProofing"/>
    </int:Content>
    <int:Content id="z7uCwniG">
      <int:Rejection type="LegacyProofing"/>
    </int:Content>
    <int:Content id="G3hhp93u">
      <int:Rejection type="LegacyProofing"/>
    </int:Content>
    <int:Content id="4ODdkBLf">
      <int:Rejection type="LegacyProofing"/>
    </int:Content>
    <int:Content id="Wfydb5Dz">
      <int:Rejection type="LegacyProofing"/>
    </int:Content>
    <int:Content id="S2oCdfJh">
      <int:Rejection type="LegacyProofing"/>
    </int:Content>
    <int:Content id="PeYkYxLZ">
      <int:Rejection type="LegacyProofing"/>
    </int:Content>
    <int:Content id="K26zqZvI">
      <int:Rejection type="LegacyProofing"/>
    </int:Content>
    <int:Content id="vX2oBRka">
      <int:Rejection type="LegacyProofing"/>
    </int:Content>
    <int:Content id="pr5spw2O">
      <int:Rejection type="LegacyProofing"/>
    </int:Content>
    <int:Content id="ZHPJaPiN">
      <int:Rejection type="LegacyProofing"/>
    </int:Content>
    <int:Content id="rGomyGb3">
      <int:Rejection type="LegacyProofing"/>
    </int:Content>
    <int:Content id="eV54GgS3">
      <int:Rejection type="LegacyProofing"/>
    </int:Content>
    <int:Content id="rw5YZhwf">
      <int:Rejection type="LegacyProofing"/>
    </int:Content>
    <int:Content id="1cFKCejg">
      <int:Rejection type="LegacyProofing"/>
    </int:Content>
    <int:Content id="GNg11FPd">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DE595"/>
    <w:multiLevelType w:val="hybridMultilevel"/>
    <w:tmpl w:val="CAE07BD0"/>
    <w:lvl w:ilvl="0" w:tplc="784A163E">
      <w:start w:val="1"/>
      <w:numFmt w:val="lowerLetter"/>
      <w:lvlText w:val="%1."/>
      <w:lvlJc w:val="left"/>
      <w:pPr>
        <w:ind w:left="720" w:hanging="360"/>
      </w:pPr>
    </w:lvl>
    <w:lvl w:ilvl="1" w:tplc="B0B48F8E">
      <w:start w:val="1"/>
      <w:numFmt w:val="lowerLetter"/>
      <w:lvlText w:val="%2."/>
      <w:lvlJc w:val="left"/>
      <w:pPr>
        <w:ind w:left="1440" w:hanging="360"/>
      </w:pPr>
    </w:lvl>
    <w:lvl w:ilvl="2" w:tplc="BA7A7BE6">
      <w:start w:val="1"/>
      <w:numFmt w:val="lowerRoman"/>
      <w:lvlText w:val="%3."/>
      <w:lvlJc w:val="right"/>
      <w:pPr>
        <w:ind w:left="2160" w:hanging="180"/>
      </w:pPr>
    </w:lvl>
    <w:lvl w:ilvl="3" w:tplc="C9881132">
      <w:start w:val="1"/>
      <w:numFmt w:val="decimal"/>
      <w:lvlText w:val="%4."/>
      <w:lvlJc w:val="left"/>
      <w:pPr>
        <w:ind w:left="2880" w:hanging="360"/>
      </w:pPr>
    </w:lvl>
    <w:lvl w:ilvl="4" w:tplc="08F058BE">
      <w:start w:val="1"/>
      <w:numFmt w:val="lowerLetter"/>
      <w:lvlText w:val="%5."/>
      <w:lvlJc w:val="left"/>
      <w:pPr>
        <w:ind w:left="3600" w:hanging="360"/>
      </w:pPr>
    </w:lvl>
    <w:lvl w:ilvl="5" w:tplc="0658C244">
      <w:start w:val="1"/>
      <w:numFmt w:val="lowerRoman"/>
      <w:lvlText w:val="%6."/>
      <w:lvlJc w:val="right"/>
      <w:pPr>
        <w:ind w:left="4320" w:hanging="180"/>
      </w:pPr>
    </w:lvl>
    <w:lvl w:ilvl="6" w:tplc="5ED22838">
      <w:start w:val="1"/>
      <w:numFmt w:val="decimal"/>
      <w:lvlText w:val="%7."/>
      <w:lvlJc w:val="left"/>
      <w:pPr>
        <w:ind w:left="5040" w:hanging="360"/>
      </w:pPr>
    </w:lvl>
    <w:lvl w:ilvl="7" w:tplc="5CF0DBD0">
      <w:start w:val="1"/>
      <w:numFmt w:val="lowerLetter"/>
      <w:lvlText w:val="%8."/>
      <w:lvlJc w:val="left"/>
      <w:pPr>
        <w:ind w:left="5760" w:hanging="360"/>
      </w:pPr>
    </w:lvl>
    <w:lvl w:ilvl="8" w:tplc="742E8FAE">
      <w:start w:val="1"/>
      <w:numFmt w:val="lowerRoman"/>
      <w:lvlText w:val="%9."/>
      <w:lvlJc w:val="right"/>
      <w:pPr>
        <w:ind w:left="6480" w:hanging="180"/>
      </w:pPr>
    </w:lvl>
  </w:abstractNum>
  <w:abstractNum w:abstractNumId="1" w15:restartNumberingAfterBreak="0">
    <w:nsid w:val="79AC0960"/>
    <w:multiLevelType w:val="hybridMultilevel"/>
    <w:tmpl w:val="A580974E"/>
    <w:lvl w:ilvl="0" w:tplc="FB28DBFA">
      <w:start w:val="1"/>
      <w:numFmt w:val="lowerLetter"/>
      <w:lvlText w:val="%1."/>
      <w:lvlJc w:val="left"/>
      <w:pPr>
        <w:ind w:left="720" w:hanging="360"/>
      </w:pPr>
    </w:lvl>
    <w:lvl w:ilvl="1" w:tplc="9BFC8984">
      <w:start w:val="1"/>
      <w:numFmt w:val="lowerLetter"/>
      <w:lvlText w:val="%2."/>
      <w:lvlJc w:val="left"/>
      <w:pPr>
        <w:ind w:left="1440" w:hanging="360"/>
      </w:pPr>
    </w:lvl>
    <w:lvl w:ilvl="2" w:tplc="019E54EE">
      <w:start w:val="1"/>
      <w:numFmt w:val="lowerRoman"/>
      <w:lvlText w:val="%3."/>
      <w:lvlJc w:val="right"/>
      <w:pPr>
        <w:ind w:left="2160" w:hanging="180"/>
      </w:pPr>
    </w:lvl>
    <w:lvl w:ilvl="3" w:tplc="B1DE1FAC">
      <w:start w:val="1"/>
      <w:numFmt w:val="decimal"/>
      <w:lvlText w:val="%4."/>
      <w:lvlJc w:val="left"/>
      <w:pPr>
        <w:ind w:left="2880" w:hanging="360"/>
      </w:pPr>
    </w:lvl>
    <w:lvl w:ilvl="4" w:tplc="5900B1A6">
      <w:start w:val="1"/>
      <w:numFmt w:val="lowerLetter"/>
      <w:lvlText w:val="%5."/>
      <w:lvlJc w:val="left"/>
      <w:pPr>
        <w:ind w:left="3600" w:hanging="360"/>
      </w:pPr>
    </w:lvl>
    <w:lvl w:ilvl="5" w:tplc="99B66418">
      <w:start w:val="1"/>
      <w:numFmt w:val="lowerRoman"/>
      <w:lvlText w:val="%6."/>
      <w:lvlJc w:val="right"/>
      <w:pPr>
        <w:ind w:left="4320" w:hanging="180"/>
      </w:pPr>
    </w:lvl>
    <w:lvl w:ilvl="6" w:tplc="5AD4D30E">
      <w:start w:val="1"/>
      <w:numFmt w:val="decimal"/>
      <w:lvlText w:val="%7."/>
      <w:lvlJc w:val="left"/>
      <w:pPr>
        <w:ind w:left="5040" w:hanging="360"/>
      </w:pPr>
    </w:lvl>
    <w:lvl w:ilvl="7" w:tplc="54141E70">
      <w:start w:val="1"/>
      <w:numFmt w:val="lowerLetter"/>
      <w:lvlText w:val="%8."/>
      <w:lvlJc w:val="left"/>
      <w:pPr>
        <w:ind w:left="5760" w:hanging="360"/>
      </w:pPr>
    </w:lvl>
    <w:lvl w:ilvl="8" w:tplc="F452755C">
      <w:start w:val="1"/>
      <w:numFmt w:val="lowerRoman"/>
      <w:lvlText w:val="%9."/>
      <w:lvlJc w:val="right"/>
      <w:pPr>
        <w:ind w:left="6480" w:hanging="180"/>
      </w:pPr>
    </w:lvl>
  </w:abstractNum>
  <w:num w:numId="1" w16cid:durableId="683557808">
    <w:abstractNumId w:val="1"/>
  </w:num>
  <w:num w:numId="2" w16cid:durableId="1967441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miatin, Iurii">
    <w15:presenceInfo w15:providerId="AD" w15:userId="S::iz321@ic.ac.uk::5490809c-ac7a-406f-bfe4-f6d41f529928"/>
  </w15:person>
  <w15:person w15:author="Ma, Elsa">
    <w15:presenceInfo w15:providerId="AD" w15:userId="S::elm20@ic.ac.uk::ade8f4e2-29d3-4f38-a936-d50aa39763f4"/>
  </w15:person>
  <w15:person w15:author="Iurii Zamiatin">
    <w15:presenceInfo w15:providerId="AD" w15:userId="S::iz321@ic.ac.uk::5490809c-ac7a-406f-bfe4-f6d41f529928"/>
  </w15:person>
  <w15:person w15:author="Mahmud, Ahmed">
    <w15:presenceInfo w15:providerId="AD" w15:userId="S::am5321@ic.ac.uk::cdc47e8f-8062-42d0-97b3-64dd7fb43970"/>
  </w15:person>
  <w15:person w15:author="Wadhwani, Sachin">
    <w15:presenceInfo w15:providerId="AD" w15:userId="S::ssw21@ic.ac.uk::4e1f5802-c85a-463c-be03-9ee18eb4119b"/>
  </w15:person>
  <w15:person w15:author="Licudi, Archie">
    <w15:presenceInfo w15:providerId="AD" w15:userId="S::adl20@ic.ac.uk::cde3c29c-836a-42c9-8683-1c3530d1e839"/>
  </w15:person>
  <w15:person w15:author="Craven, Liam">
    <w15:presenceInfo w15:providerId="AD" w15:userId="S::lc720@ic.ac.uk::86f02063-c0f8-4257-9e90-39066c7e1c20"/>
  </w15:person>
  <w15:person w15:author="Singh, Siddhant">
    <w15:presenceInfo w15:providerId="AD" w15:userId="S::ss5120@ic.ac.uk::a6f2eba6-d5ab-4fbd-825a-0fa7d1537616"/>
  </w15:person>
  <w15:person w15:author="Teoh, Benjamin">
    <w15:presenceInfo w15:providerId="AD" w15:userId="S::bt221@ic.ac.uk::c79b7404-5fb8-4844-b9d3-a7f8fb9756e1"/>
  </w15:person>
  <w15:person w15:author="Tandon, Ruchit">
    <w15:presenceInfo w15:providerId="AD" w15:userId="S::rt921@ic.ac.uk::ceac3ec7-3033-4909-bb4a-47612a0f2ae8"/>
  </w15:person>
  <w15:person w15:author="Qu, Dominic">
    <w15:presenceInfo w15:providerId="AD" w15:userId="S::dcq21@ic.ac.uk::d11032e8-21ce-424d-ba22-ffd4f6b216fd"/>
  </w15:person>
  <w15:person w15:author="Raj, Viyan">
    <w15:presenceInfo w15:providerId="AD" w15:userId="S::vr121@ic.ac.uk::b64f01a1-347c-4728-a4da-722b71dd74f7"/>
  </w15:person>
  <w15:person w15:author="Tackaberry, Sam">
    <w15:presenceInfo w15:providerId="AD" w15:userId="S::st1621@ic.ac.uk::ca58c8ce-bc67-49c1-9eab-12463d262b97"/>
  </w15:person>
  <w15:person w15:author="Nilforooshan, Darius">
    <w15:presenceInfo w15:providerId="AD" w15:userId="S::dn121@ic.ac.uk::246ed8aa-51fe-4a88-9112-ec315d046308"/>
  </w15:person>
  <w15:person w15:author="Madine, Ollie">
    <w15:presenceInfo w15:providerId="AD" w15:userId="S::ojm20@ic.ac.uk::65fd4632-da2d-429a-ac2d-ad7a5cc4b2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yNDMxNjMwMzE3MzVT0lEKTi0uzszPAykwrAUAtQpCKCwAAAA="/>
  </w:docVars>
  <w:rsids>
    <w:rsidRoot w:val="4AD33083"/>
    <w:rsid w:val="000504BB"/>
    <w:rsid w:val="00074322"/>
    <w:rsid w:val="000A3F0F"/>
    <w:rsid w:val="000F2CDD"/>
    <w:rsid w:val="00127AFE"/>
    <w:rsid w:val="001A7565"/>
    <w:rsid w:val="001E38F7"/>
    <w:rsid w:val="001F0508"/>
    <w:rsid w:val="002E2CDE"/>
    <w:rsid w:val="002E5BC3"/>
    <w:rsid w:val="003525CE"/>
    <w:rsid w:val="00354EC9"/>
    <w:rsid w:val="003C534B"/>
    <w:rsid w:val="004338DD"/>
    <w:rsid w:val="00494CC8"/>
    <w:rsid w:val="004B7427"/>
    <w:rsid w:val="004E6A9A"/>
    <w:rsid w:val="00574851"/>
    <w:rsid w:val="005A7756"/>
    <w:rsid w:val="005D62D1"/>
    <w:rsid w:val="00610658"/>
    <w:rsid w:val="00660038"/>
    <w:rsid w:val="006E5760"/>
    <w:rsid w:val="007476C7"/>
    <w:rsid w:val="00775777"/>
    <w:rsid w:val="007917DF"/>
    <w:rsid w:val="00805CD9"/>
    <w:rsid w:val="00860331"/>
    <w:rsid w:val="008621F2"/>
    <w:rsid w:val="0095735B"/>
    <w:rsid w:val="00A53899"/>
    <w:rsid w:val="00B3566F"/>
    <w:rsid w:val="00B579B4"/>
    <w:rsid w:val="00BB1702"/>
    <w:rsid w:val="00BFCD4A"/>
    <w:rsid w:val="00C02EE3"/>
    <w:rsid w:val="00C05BCD"/>
    <w:rsid w:val="00C52C78"/>
    <w:rsid w:val="00C94CBF"/>
    <w:rsid w:val="00CB015A"/>
    <w:rsid w:val="00CE73AD"/>
    <w:rsid w:val="00CE746A"/>
    <w:rsid w:val="00CF6B97"/>
    <w:rsid w:val="00D11BBB"/>
    <w:rsid w:val="00DA7583"/>
    <w:rsid w:val="00DEEA48"/>
    <w:rsid w:val="00EB77C6"/>
    <w:rsid w:val="00EC5113"/>
    <w:rsid w:val="00ED3F8E"/>
    <w:rsid w:val="00F3094E"/>
    <w:rsid w:val="00F45946"/>
    <w:rsid w:val="00F55E8B"/>
    <w:rsid w:val="00F93D51"/>
    <w:rsid w:val="00FA2049"/>
    <w:rsid w:val="00FA70A8"/>
    <w:rsid w:val="019F7159"/>
    <w:rsid w:val="01CA625E"/>
    <w:rsid w:val="02A93B20"/>
    <w:rsid w:val="02E4C6EC"/>
    <w:rsid w:val="030917AF"/>
    <w:rsid w:val="031FDF4D"/>
    <w:rsid w:val="068DA96F"/>
    <w:rsid w:val="06B558EA"/>
    <w:rsid w:val="07595FF4"/>
    <w:rsid w:val="07AD7100"/>
    <w:rsid w:val="07D29448"/>
    <w:rsid w:val="07D3202D"/>
    <w:rsid w:val="0837AFE7"/>
    <w:rsid w:val="0A5EA746"/>
    <w:rsid w:val="0A9BBF9F"/>
    <w:rsid w:val="0AC83F5A"/>
    <w:rsid w:val="0B04C5E4"/>
    <w:rsid w:val="0B858E46"/>
    <w:rsid w:val="0D11BF90"/>
    <w:rsid w:val="0DB18EFA"/>
    <w:rsid w:val="0E075B1E"/>
    <w:rsid w:val="0F2318CD"/>
    <w:rsid w:val="0FB7FCAF"/>
    <w:rsid w:val="0FCF98B0"/>
    <w:rsid w:val="1003E8C6"/>
    <w:rsid w:val="111E5881"/>
    <w:rsid w:val="1157716E"/>
    <w:rsid w:val="11604E31"/>
    <w:rsid w:val="122E51F0"/>
    <w:rsid w:val="126E8082"/>
    <w:rsid w:val="13B9237B"/>
    <w:rsid w:val="13F05A3C"/>
    <w:rsid w:val="141EBA9F"/>
    <w:rsid w:val="1640D6DE"/>
    <w:rsid w:val="16C7DAB4"/>
    <w:rsid w:val="18E90EBD"/>
    <w:rsid w:val="198EFDF6"/>
    <w:rsid w:val="1BBC0BD9"/>
    <w:rsid w:val="1BF7CAC0"/>
    <w:rsid w:val="1C29CC84"/>
    <w:rsid w:val="1CA0AFDA"/>
    <w:rsid w:val="1E607301"/>
    <w:rsid w:val="1EAFDEA7"/>
    <w:rsid w:val="1F42DECB"/>
    <w:rsid w:val="209576B8"/>
    <w:rsid w:val="209A4E66"/>
    <w:rsid w:val="210085F4"/>
    <w:rsid w:val="22CF45F5"/>
    <w:rsid w:val="2459CE9D"/>
    <w:rsid w:val="26E261D5"/>
    <w:rsid w:val="27BE083A"/>
    <w:rsid w:val="27E70EC4"/>
    <w:rsid w:val="287E5865"/>
    <w:rsid w:val="28C5FE3B"/>
    <w:rsid w:val="29E39336"/>
    <w:rsid w:val="2AF40700"/>
    <w:rsid w:val="2C32325D"/>
    <w:rsid w:val="2C7A0CD0"/>
    <w:rsid w:val="2CAE2605"/>
    <w:rsid w:val="2CD6641F"/>
    <w:rsid w:val="2DE3AE35"/>
    <w:rsid w:val="2E95F966"/>
    <w:rsid w:val="2EBA9936"/>
    <w:rsid w:val="2EF16422"/>
    <w:rsid w:val="2F9A5416"/>
    <w:rsid w:val="300E04E1"/>
    <w:rsid w:val="30734189"/>
    <w:rsid w:val="308D3483"/>
    <w:rsid w:val="31A9D542"/>
    <w:rsid w:val="3319D411"/>
    <w:rsid w:val="3336AC2B"/>
    <w:rsid w:val="3560A5A6"/>
    <w:rsid w:val="35D6E1D7"/>
    <w:rsid w:val="37552F53"/>
    <w:rsid w:val="38984668"/>
    <w:rsid w:val="38FF95CE"/>
    <w:rsid w:val="3A3416C9"/>
    <w:rsid w:val="3B4458D3"/>
    <w:rsid w:val="3CE93A17"/>
    <w:rsid w:val="3F1E081E"/>
    <w:rsid w:val="3F4E06C2"/>
    <w:rsid w:val="3FF1097A"/>
    <w:rsid w:val="40ECCA3A"/>
    <w:rsid w:val="4104EAF9"/>
    <w:rsid w:val="41D88410"/>
    <w:rsid w:val="42434BFB"/>
    <w:rsid w:val="424EB85A"/>
    <w:rsid w:val="42A2AF7B"/>
    <w:rsid w:val="42FA8C27"/>
    <w:rsid w:val="43E89816"/>
    <w:rsid w:val="4491FECB"/>
    <w:rsid w:val="461DB619"/>
    <w:rsid w:val="46CCED32"/>
    <w:rsid w:val="47383E7A"/>
    <w:rsid w:val="47534BB5"/>
    <w:rsid w:val="476E04C5"/>
    <w:rsid w:val="48643C5D"/>
    <w:rsid w:val="487B4EDB"/>
    <w:rsid w:val="492E2801"/>
    <w:rsid w:val="4A8442BD"/>
    <w:rsid w:val="4AAE5DF0"/>
    <w:rsid w:val="4AD33083"/>
    <w:rsid w:val="4B5D2DC9"/>
    <w:rsid w:val="4BB2EF9D"/>
    <w:rsid w:val="4D1E0A51"/>
    <w:rsid w:val="4D4EBFFE"/>
    <w:rsid w:val="4EDDD168"/>
    <w:rsid w:val="4EEA905F"/>
    <w:rsid w:val="4FF8464C"/>
    <w:rsid w:val="510B3987"/>
    <w:rsid w:val="5160FB56"/>
    <w:rsid w:val="53149534"/>
    <w:rsid w:val="531C3F48"/>
    <w:rsid w:val="531DB018"/>
    <w:rsid w:val="544939FB"/>
    <w:rsid w:val="5461C549"/>
    <w:rsid w:val="54CBB76F"/>
    <w:rsid w:val="555D0EF9"/>
    <w:rsid w:val="585C185E"/>
    <w:rsid w:val="58D90F32"/>
    <w:rsid w:val="5A1C082F"/>
    <w:rsid w:val="5AB3454E"/>
    <w:rsid w:val="5CFC20BA"/>
    <w:rsid w:val="5D53A8F1"/>
    <w:rsid w:val="5DECD001"/>
    <w:rsid w:val="5E6DC8C5"/>
    <w:rsid w:val="6098AFB9"/>
    <w:rsid w:val="60F1E3F1"/>
    <w:rsid w:val="619FE574"/>
    <w:rsid w:val="61A3FD2E"/>
    <w:rsid w:val="628B0531"/>
    <w:rsid w:val="63482905"/>
    <w:rsid w:val="6729C5A0"/>
    <w:rsid w:val="68D05371"/>
    <w:rsid w:val="691109BE"/>
    <w:rsid w:val="695CBB67"/>
    <w:rsid w:val="69B119DE"/>
    <w:rsid w:val="6D63E8C3"/>
    <w:rsid w:val="6FAF655F"/>
    <w:rsid w:val="71FB78A1"/>
    <w:rsid w:val="73244356"/>
    <w:rsid w:val="7489F9BF"/>
    <w:rsid w:val="75331963"/>
    <w:rsid w:val="759D1714"/>
    <w:rsid w:val="762737C8"/>
    <w:rsid w:val="769FFA66"/>
    <w:rsid w:val="77EB4997"/>
    <w:rsid w:val="77F8209A"/>
    <w:rsid w:val="7895C5F8"/>
    <w:rsid w:val="78E3F7A9"/>
    <w:rsid w:val="79371023"/>
    <w:rsid w:val="7A0D65D6"/>
    <w:rsid w:val="7AD92375"/>
    <w:rsid w:val="7B06734D"/>
    <w:rsid w:val="7B89328A"/>
    <w:rsid w:val="7BD2701C"/>
    <w:rsid w:val="7BE7FE1B"/>
    <w:rsid w:val="7C1A1C38"/>
    <w:rsid w:val="7C1F7F66"/>
    <w:rsid w:val="7CBEBABA"/>
    <w:rsid w:val="7DBEC682"/>
    <w:rsid w:val="7E467286"/>
    <w:rsid w:val="7E5A8B1B"/>
    <w:rsid w:val="7F0D2B51"/>
    <w:rsid w:val="7FDF84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0833B"/>
  <w15:chartTrackingRefBased/>
  <w15:docId w15:val="{A8420177-6B3C-4511-88DD-B595D997F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3525CE"/>
    <w:rPr>
      <w:b/>
      <w:bCs/>
    </w:rPr>
  </w:style>
  <w:style w:type="character" w:customStyle="1" w:styleId="CommentSubjectChar">
    <w:name w:val="Comment Subject Char"/>
    <w:basedOn w:val="CommentTextChar"/>
    <w:link w:val="CommentSubject"/>
    <w:uiPriority w:val="99"/>
    <w:semiHidden/>
    <w:rsid w:val="003525CE"/>
    <w:rPr>
      <w:b/>
      <w:bCs/>
      <w:sz w:val="20"/>
      <w:szCs w:val="20"/>
    </w:rPr>
  </w:style>
  <w:style w:type="character" w:styleId="UnresolvedMention">
    <w:name w:val="Unresolved Mention"/>
    <w:basedOn w:val="DefaultParagraphFont"/>
    <w:uiPriority w:val="99"/>
    <w:semiHidden/>
    <w:unhideWhenUsed/>
    <w:rsid w:val="003525CE"/>
    <w:rPr>
      <w:color w:val="605E5C"/>
      <w:shd w:val="clear" w:color="auto" w:fill="E1DFDD"/>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stackoverflow.com/questions/9389730/is-it-possible-to-use-mutex-in-multiprocessing-case-on-linux-unix" TargetMode="External"/><Relationship Id="rId1" Type="http://schemas.openxmlformats.org/officeDocument/2006/relationships/hyperlink" Target="https://osleak.sourceforge.net/structUSER_1_1pthread__mutex__t.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 Id="R9d74ced8a56443c7"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02</Words>
  <Characters>5713</Characters>
  <Application>Microsoft Office Word</Application>
  <DocSecurity>4</DocSecurity>
  <Lines>47</Lines>
  <Paragraphs>13</Paragraphs>
  <ScaleCrop>false</ScaleCrop>
  <Company/>
  <LinksUpToDate>false</LinksUpToDate>
  <CharactersWithSpaces>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hac, Ameen</dc:creator>
  <cp:keywords/>
  <dc:description/>
  <cp:lastModifiedBy>Zamiatin, Iurii</cp:lastModifiedBy>
  <cp:revision>38</cp:revision>
  <dcterms:created xsi:type="dcterms:W3CDTF">2022-05-17T11:46:00Z</dcterms:created>
  <dcterms:modified xsi:type="dcterms:W3CDTF">2023-05-12T21:50:00Z</dcterms:modified>
</cp:coreProperties>
</file>